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7E739" w14:textId="77777777" w:rsidR="00F23AC1" w:rsidRPr="00915B37" w:rsidRDefault="00F23AC1" w:rsidP="00F23AC1">
      <w:r w:rsidRPr="000D37F7">
        <w:rPr>
          <w:b/>
        </w:rPr>
        <w:t xml:space="preserve">Příloha </w:t>
      </w:r>
      <w:r>
        <w:rPr>
          <w:b/>
        </w:rPr>
        <w:t>č. 2</w:t>
      </w:r>
      <w:r w:rsidRPr="000D37F7">
        <w:rPr>
          <w:b/>
        </w:rPr>
        <w:t xml:space="preserve"> </w:t>
      </w:r>
      <w:r w:rsidRPr="00915B37">
        <w:t>Průběžná zpráva řešení projektu za daný rok</w:t>
      </w:r>
    </w:p>
    <w:p w14:paraId="0C8E3746" w14:textId="77777777" w:rsidR="00F23AC1" w:rsidRPr="00170095" w:rsidRDefault="00F23AC1" w:rsidP="00F23AC1">
      <w:pPr>
        <w:rPr>
          <w:b/>
        </w:rPr>
      </w:pPr>
    </w:p>
    <w:p w14:paraId="46EB296F" w14:textId="77777777" w:rsidR="00F23AC1" w:rsidRDefault="00F23AC1" w:rsidP="00F23AC1">
      <w:pPr>
        <w:jc w:val="center"/>
        <w:rPr>
          <w:b/>
          <w:sz w:val="36"/>
        </w:rPr>
      </w:pPr>
      <w:r w:rsidRPr="004D6E29">
        <w:rPr>
          <w:b/>
          <w:sz w:val="36"/>
        </w:rPr>
        <w:t xml:space="preserve">Projekt Institucionální podpory SU OPF </w:t>
      </w:r>
    </w:p>
    <w:p w14:paraId="46A15939" w14:textId="77777777" w:rsidR="00F23AC1" w:rsidRPr="004D6E29" w:rsidRDefault="00F23AC1" w:rsidP="00F23AC1">
      <w:pPr>
        <w:jc w:val="center"/>
        <w:rPr>
          <w:sz w:val="28"/>
        </w:rPr>
      </w:pPr>
    </w:p>
    <w:p w14:paraId="36E8A7A4" w14:textId="7BC9472C" w:rsidR="00F23AC1" w:rsidRPr="00183FB4" w:rsidRDefault="00F23AC1" w:rsidP="00F23AC1">
      <w:pPr>
        <w:jc w:val="center"/>
        <w:rPr>
          <w:b/>
          <w:sz w:val="28"/>
        </w:rPr>
      </w:pPr>
      <w:r w:rsidRPr="004D6E29">
        <w:rPr>
          <w:b/>
          <w:sz w:val="28"/>
        </w:rPr>
        <w:t xml:space="preserve">Průběžná zpráva </w:t>
      </w:r>
      <w:r>
        <w:rPr>
          <w:b/>
          <w:sz w:val="28"/>
        </w:rPr>
        <w:t xml:space="preserve">řešení projektu </w:t>
      </w:r>
      <w:r w:rsidRPr="004D6E29">
        <w:rPr>
          <w:b/>
          <w:sz w:val="28"/>
        </w:rPr>
        <w:t xml:space="preserve">za rok </w:t>
      </w:r>
      <w:r w:rsidR="00E4364A" w:rsidRPr="00183FB4">
        <w:rPr>
          <w:b/>
          <w:sz w:val="28"/>
        </w:rPr>
        <w:t>20</w:t>
      </w:r>
      <w:r w:rsidR="008542AF">
        <w:rPr>
          <w:b/>
          <w:sz w:val="28"/>
        </w:rPr>
        <w:t>2</w:t>
      </w:r>
      <w:r w:rsidR="00A86733">
        <w:rPr>
          <w:b/>
          <w:sz w:val="28"/>
        </w:rPr>
        <w:t>5</w:t>
      </w:r>
    </w:p>
    <w:p w14:paraId="16740071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2CC4F4D9" w14:textId="77777777" w:rsidTr="00F23AC1">
        <w:tc>
          <w:tcPr>
            <w:tcW w:w="9212" w:type="dxa"/>
          </w:tcPr>
          <w:p w14:paraId="7B41BBED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Řešitel:</w:t>
            </w:r>
          </w:p>
          <w:p w14:paraId="23D35AE0" w14:textId="77777777" w:rsidR="00F23AC1" w:rsidRPr="004D6E29" w:rsidRDefault="00F23AC1" w:rsidP="00F23AC1"/>
          <w:p w14:paraId="7E520CE0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, příjmení, tituly</w:t>
            </w:r>
          </w:p>
        </w:tc>
      </w:tr>
      <w:tr w:rsidR="00F23AC1" w:rsidRPr="004D6E29" w14:paraId="48226B51" w14:textId="77777777" w:rsidTr="00F23AC1">
        <w:tc>
          <w:tcPr>
            <w:tcW w:w="9212" w:type="dxa"/>
          </w:tcPr>
          <w:p w14:paraId="1AF1EBE5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Název projektu:</w:t>
            </w:r>
          </w:p>
          <w:p w14:paraId="4DF37979" w14:textId="77777777" w:rsidR="00F23AC1" w:rsidRPr="004D6E29" w:rsidRDefault="00F23AC1" w:rsidP="00F23AC1"/>
          <w:p w14:paraId="1087E32A" w14:textId="77777777" w:rsidR="00F23AC1" w:rsidRPr="004D6E29" w:rsidRDefault="00F23AC1" w:rsidP="00F23AC1"/>
        </w:tc>
      </w:tr>
      <w:tr w:rsidR="00F23AC1" w:rsidRPr="004D6E29" w14:paraId="7E05E0A1" w14:textId="77777777" w:rsidTr="00F23AC1">
        <w:tc>
          <w:tcPr>
            <w:tcW w:w="9212" w:type="dxa"/>
          </w:tcPr>
          <w:p w14:paraId="0CD74AAF" w14:textId="4AA6EEAF" w:rsidR="00F23AC1" w:rsidRDefault="00915B37" w:rsidP="00F23AC1">
            <w:pPr>
              <w:rPr>
                <w:b/>
              </w:rPr>
            </w:pPr>
            <w:r>
              <w:rPr>
                <w:b/>
              </w:rPr>
              <w:t>Název projektu v angličtině:</w:t>
            </w:r>
          </w:p>
          <w:p w14:paraId="011F8838" w14:textId="77777777" w:rsidR="00915B37" w:rsidRPr="00915B37" w:rsidRDefault="00915B37" w:rsidP="00F23AC1">
            <w:pPr>
              <w:rPr>
                <w:b/>
              </w:rPr>
            </w:pPr>
          </w:p>
          <w:p w14:paraId="3A58DC3D" w14:textId="77777777" w:rsidR="00F23AC1" w:rsidRPr="004D6E29" w:rsidRDefault="00F23AC1" w:rsidP="00F23AC1"/>
        </w:tc>
      </w:tr>
      <w:tr w:rsidR="00F23AC1" w:rsidRPr="004D6E29" w14:paraId="560B9977" w14:textId="77777777" w:rsidTr="00F23AC1">
        <w:tc>
          <w:tcPr>
            <w:tcW w:w="9212" w:type="dxa"/>
          </w:tcPr>
          <w:p w14:paraId="428783D6" w14:textId="4AC47B60" w:rsidR="00F23AC1" w:rsidRPr="004D6E29" w:rsidRDefault="00F23AC1" w:rsidP="00F23AC1">
            <w:r w:rsidRPr="004D6E29">
              <w:rPr>
                <w:b/>
              </w:rPr>
              <w:t>Doba řešení projektu v letech:</w:t>
            </w:r>
            <w:r w:rsidRPr="004D6E29">
              <w:t xml:space="preserve">      od   </w:t>
            </w:r>
            <w:r w:rsidR="00E4364A">
              <w:t xml:space="preserve">            </w:t>
            </w:r>
            <w:r w:rsidRPr="004D6E29">
              <w:t>-   do</w:t>
            </w:r>
          </w:p>
          <w:p w14:paraId="2CDA8420" w14:textId="77777777" w:rsidR="00F23AC1" w:rsidRPr="00915B37" w:rsidRDefault="00F23AC1" w:rsidP="00F23AC1"/>
        </w:tc>
      </w:tr>
    </w:tbl>
    <w:p w14:paraId="160B3BE8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4D6E29" w14:paraId="256132ED" w14:textId="77777777" w:rsidTr="00F23AC1">
        <w:tc>
          <w:tcPr>
            <w:tcW w:w="9212" w:type="dxa"/>
            <w:gridSpan w:val="4"/>
          </w:tcPr>
          <w:p w14:paraId="4805E64F" w14:textId="77777777" w:rsidR="00F23AC1" w:rsidRPr="004D6E29" w:rsidRDefault="00F23AC1" w:rsidP="00F23AC1">
            <w:r w:rsidRPr="004D6E29">
              <w:rPr>
                <w:b/>
              </w:rPr>
              <w:t>Členové řešitelského týmu</w:t>
            </w:r>
            <w:r w:rsidRPr="004D6E29">
              <w:t>*:</w:t>
            </w:r>
          </w:p>
        </w:tc>
      </w:tr>
      <w:tr w:rsidR="00F23AC1" w:rsidRPr="004D6E29" w14:paraId="10AE6C2D" w14:textId="77777777" w:rsidTr="00F23AC1">
        <w:tc>
          <w:tcPr>
            <w:tcW w:w="9212" w:type="dxa"/>
            <w:gridSpan w:val="4"/>
          </w:tcPr>
          <w:p w14:paraId="1CEB79DA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Řešitel:</w:t>
            </w:r>
          </w:p>
        </w:tc>
      </w:tr>
      <w:tr w:rsidR="00F23AC1" w:rsidRPr="004D6E29" w14:paraId="59B931A5" w14:textId="77777777" w:rsidTr="00F23AC1">
        <w:tc>
          <w:tcPr>
            <w:tcW w:w="2303" w:type="dxa"/>
          </w:tcPr>
          <w:p w14:paraId="0E78B4DF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47BF7D2B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1831B044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4543EBC8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Telefon</w:t>
            </w:r>
          </w:p>
        </w:tc>
      </w:tr>
      <w:tr w:rsidR="00F23AC1" w:rsidRPr="004D6E29" w14:paraId="62469164" w14:textId="77777777" w:rsidTr="00F23AC1">
        <w:tc>
          <w:tcPr>
            <w:tcW w:w="2303" w:type="dxa"/>
          </w:tcPr>
          <w:p w14:paraId="30B2668D" w14:textId="77777777" w:rsidR="00F23AC1" w:rsidRPr="004D6E29" w:rsidRDefault="00F23AC1" w:rsidP="00F23AC1"/>
        </w:tc>
        <w:tc>
          <w:tcPr>
            <w:tcW w:w="2303" w:type="dxa"/>
          </w:tcPr>
          <w:p w14:paraId="4715005F" w14:textId="77777777" w:rsidR="00F23AC1" w:rsidRPr="004D6E29" w:rsidRDefault="00F23AC1" w:rsidP="00F23AC1"/>
        </w:tc>
        <w:tc>
          <w:tcPr>
            <w:tcW w:w="2590" w:type="dxa"/>
          </w:tcPr>
          <w:p w14:paraId="0BBC0B7D" w14:textId="77777777" w:rsidR="00F23AC1" w:rsidRPr="004D6E29" w:rsidRDefault="00F23AC1" w:rsidP="00F23AC1"/>
        </w:tc>
        <w:tc>
          <w:tcPr>
            <w:tcW w:w="2016" w:type="dxa"/>
          </w:tcPr>
          <w:p w14:paraId="48117F1F" w14:textId="77777777" w:rsidR="00F23AC1" w:rsidRPr="004D6E29" w:rsidRDefault="00F23AC1" w:rsidP="00F23AC1"/>
        </w:tc>
      </w:tr>
    </w:tbl>
    <w:p w14:paraId="48448DF5" w14:textId="77777777" w:rsidR="00F23AC1" w:rsidRPr="004D6E29" w:rsidRDefault="00F23AC1" w:rsidP="00F23AC1"/>
    <w:tbl>
      <w:tblPr>
        <w:tblpPr w:leftFromText="141" w:rightFromText="141" w:vertAnchor="text" w:horzAnchor="margin" w:tblpY="1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4D6E29" w14:paraId="6426D8E4" w14:textId="77777777" w:rsidTr="00F23AC1">
        <w:tc>
          <w:tcPr>
            <w:tcW w:w="9212" w:type="dxa"/>
            <w:gridSpan w:val="4"/>
          </w:tcPr>
          <w:p w14:paraId="0906C7AC" w14:textId="77777777" w:rsidR="00F23AC1" w:rsidRPr="004D6E29" w:rsidRDefault="00F23AC1" w:rsidP="00F23AC1">
            <w:r w:rsidRPr="004D6E29">
              <w:t xml:space="preserve">Členové řešitelského týmu – </w:t>
            </w:r>
            <w:r w:rsidRPr="004D6E29">
              <w:rPr>
                <w:b/>
              </w:rPr>
              <w:t>akademici</w:t>
            </w:r>
            <w:r w:rsidRPr="004D6E29">
              <w:t>:</w:t>
            </w:r>
          </w:p>
        </w:tc>
      </w:tr>
      <w:tr w:rsidR="00F23AC1" w:rsidRPr="004D6E29" w14:paraId="1D60399B" w14:textId="77777777" w:rsidTr="00F23AC1">
        <w:tc>
          <w:tcPr>
            <w:tcW w:w="2303" w:type="dxa"/>
          </w:tcPr>
          <w:p w14:paraId="415B80A3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6E62D6F0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60DC9A57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0A19DDD7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Telefon</w:t>
            </w:r>
          </w:p>
        </w:tc>
      </w:tr>
      <w:tr w:rsidR="00F23AC1" w:rsidRPr="004D6E29" w14:paraId="3B16718D" w14:textId="77777777" w:rsidTr="00F23AC1">
        <w:tc>
          <w:tcPr>
            <w:tcW w:w="2303" w:type="dxa"/>
          </w:tcPr>
          <w:p w14:paraId="0F8EA124" w14:textId="77777777" w:rsidR="00F23AC1" w:rsidRPr="004D6E29" w:rsidRDefault="00F23AC1" w:rsidP="00F23AC1"/>
        </w:tc>
        <w:tc>
          <w:tcPr>
            <w:tcW w:w="2303" w:type="dxa"/>
          </w:tcPr>
          <w:p w14:paraId="6DC88D89" w14:textId="77777777" w:rsidR="00F23AC1" w:rsidRPr="004D6E29" w:rsidRDefault="00F23AC1" w:rsidP="00F23AC1"/>
        </w:tc>
        <w:tc>
          <w:tcPr>
            <w:tcW w:w="2590" w:type="dxa"/>
          </w:tcPr>
          <w:p w14:paraId="41EAA819" w14:textId="77777777" w:rsidR="00F23AC1" w:rsidRPr="004D6E29" w:rsidRDefault="00F23AC1" w:rsidP="00F23AC1"/>
        </w:tc>
        <w:tc>
          <w:tcPr>
            <w:tcW w:w="2016" w:type="dxa"/>
          </w:tcPr>
          <w:p w14:paraId="623F8D23" w14:textId="77777777" w:rsidR="00F23AC1" w:rsidRPr="004D6E29" w:rsidRDefault="00F23AC1" w:rsidP="00F23AC1"/>
        </w:tc>
      </w:tr>
      <w:tr w:rsidR="00F23AC1" w:rsidRPr="004D6E29" w14:paraId="33FF5684" w14:textId="77777777" w:rsidTr="00F23AC1">
        <w:tc>
          <w:tcPr>
            <w:tcW w:w="2303" w:type="dxa"/>
          </w:tcPr>
          <w:p w14:paraId="670EEF09" w14:textId="77777777" w:rsidR="00F23AC1" w:rsidRPr="004D6E29" w:rsidRDefault="00F23AC1" w:rsidP="00F23AC1"/>
        </w:tc>
        <w:tc>
          <w:tcPr>
            <w:tcW w:w="2303" w:type="dxa"/>
          </w:tcPr>
          <w:p w14:paraId="42F50AAE" w14:textId="77777777" w:rsidR="00F23AC1" w:rsidRPr="004D6E29" w:rsidRDefault="00F23AC1" w:rsidP="00F23AC1"/>
        </w:tc>
        <w:tc>
          <w:tcPr>
            <w:tcW w:w="2590" w:type="dxa"/>
          </w:tcPr>
          <w:p w14:paraId="4DA789F4" w14:textId="77777777" w:rsidR="00F23AC1" w:rsidRPr="004D6E29" w:rsidRDefault="00F23AC1" w:rsidP="00F23AC1"/>
        </w:tc>
        <w:tc>
          <w:tcPr>
            <w:tcW w:w="2016" w:type="dxa"/>
          </w:tcPr>
          <w:p w14:paraId="2F644031" w14:textId="77777777" w:rsidR="00F23AC1" w:rsidRPr="004D6E29" w:rsidRDefault="00F23AC1" w:rsidP="00F23AC1"/>
        </w:tc>
      </w:tr>
      <w:tr w:rsidR="00F23AC1" w:rsidRPr="004D6E29" w14:paraId="1929FDB4" w14:textId="77777777" w:rsidTr="00F23AC1">
        <w:tc>
          <w:tcPr>
            <w:tcW w:w="2303" w:type="dxa"/>
          </w:tcPr>
          <w:p w14:paraId="65A6E110" w14:textId="77777777" w:rsidR="00F23AC1" w:rsidRPr="004D6E29" w:rsidRDefault="00F23AC1" w:rsidP="00F23AC1"/>
        </w:tc>
        <w:tc>
          <w:tcPr>
            <w:tcW w:w="2303" w:type="dxa"/>
          </w:tcPr>
          <w:p w14:paraId="4E151E38" w14:textId="77777777" w:rsidR="00F23AC1" w:rsidRPr="004D6E29" w:rsidRDefault="00F23AC1" w:rsidP="00F23AC1"/>
        </w:tc>
        <w:tc>
          <w:tcPr>
            <w:tcW w:w="2590" w:type="dxa"/>
          </w:tcPr>
          <w:p w14:paraId="1B352A68" w14:textId="77777777" w:rsidR="00F23AC1" w:rsidRPr="004D6E29" w:rsidRDefault="00F23AC1" w:rsidP="00F23AC1"/>
        </w:tc>
        <w:tc>
          <w:tcPr>
            <w:tcW w:w="2016" w:type="dxa"/>
          </w:tcPr>
          <w:p w14:paraId="61A88603" w14:textId="77777777" w:rsidR="00F23AC1" w:rsidRPr="004D6E29" w:rsidRDefault="00F23AC1" w:rsidP="00F23AC1"/>
        </w:tc>
      </w:tr>
      <w:tr w:rsidR="00F23AC1" w:rsidRPr="004D6E29" w14:paraId="4C988AA9" w14:textId="77777777" w:rsidTr="00F23AC1">
        <w:tc>
          <w:tcPr>
            <w:tcW w:w="2303" w:type="dxa"/>
          </w:tcPr>
          <w:p w14:paraId="7AF6A958" w14:textId="77777777" w:rsidR="00F23AC1" w:rsidRPr="004D6E29" w:rsidRDefault="00F23AC1" w:rsidP="00F23AC1"/>
        </w:tc>
        <w:tc>
          <w:tcPr>
            <w:tcW w:w="2303" w:type="dxa"/>
          </w:tcPr>
          <w:p w14:paraId="63CB95B2" w14:textId="77777777" w:rsidR="00F23AC1" w:rsidRPr="004D6E29" w:rsidRDefault="00F23AC1" w:rsidP="00F23AC1"/>
        </w:tc>
        <w:tc>
          <w:tcPr>
            <w:tcW w:w="2590" w:type="dxa"/>
          </w:tcPr>
          <w:p w14:paraId="143AA9E7" w14:textId="77777777" w:rsidR="00F23AC1" w:rsidRPr="004D6E29" w:rsidRDefault="00F23AC1" w:rsidP="00F23AC1"/>
        </w:tc>
        <w:tc>
          <w:tcPr>
            <w:tcW w:w="2016" w:type="dxa"/>
          </w:tcPr>
          <w:p w14:paraId="2994CD66" w14:textId="77777777" w:rsidR="00F23AC1" w:rsidRPr="004D6E29" w:rsidRDefault="00F23AC1" w:rsidP="00F23AC1"/>
        </w:tc>
      </w:tr>
      <w:tr w:rsidR="00F23AC1" w:rsidRPr="004D6E29" w14:paraId="67E65786" w14:textId="77777777" w:rsidTr="00F23AC1">
        <w:tc>
          <w:tcPr>
            <w:tcW w:w="2303" w:type="dxa"/>
          </w:tcPr>
          <w:p w14:paraId="130C4F9C" w14:textId="77777777" w:rsidR="00F23AC1" w:rsidRPr="004D6E29" w:rsidRDefault="00F23AC1" w:rsidP="00F23AC1"/>
        </w:tc>
        <w:tc>
          <w:tcPr>
            <w:tcW w:w="2303" w:type="dxa"/>
          </w:tcPr>
          <w:p w14:paraId="5A56E1D2" w14:textId="77777777" w:rsidR="00F23AC1" w:rsidRPr="004D6E29" w:rsidRDefault="00F23AC1" w:rsidP="00F23AC1"/>
        </w:tc>
        <w:tc>
          <w:tcPr>
            <w:tcW w:w="2590" w:type="dxa"/>
          </w:tcPr>
          <w:p w14:paraId="52222070" w14:textId="77777777" w:rsidR="00F23AC1" w:rsidRPr="004D6E29" w:rsidRDefault="00F23AC1" w:rsidP="00F23AC1"/>
        </w:tc>
        <w:tc>
          <w:tcPr>
            <w:tcW w:w="2016" w:type="dxa"/>
          </w:tcPr>
          <w:p w14:paraId="024338CA" w14:textId="77777777" w:rsidR="00F23AC1" w:rsidRPr="004D6E29" w:rsidRDefault="00F23AC1" w:rsidP="00F23AC1"/>
        </w:tc>
      </w:tr>
    </w:tbl>
    <w:p w14:paraId="0AB8AE17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4D6E29" w14:paraId="6B270A3D" w14:textId="77777777" w:rsidTr="00F23AC1">
        <w:tc>
          <w:tcPr>
            <w:tcW w:w="9212" w:type="dxa"/>
            <w:gridSpan w:val="4"/>
          </w:tcPr>
          <w:p w14:paraId="69FB5CE1" w14:textId="77777777" w:rsidR="00F23AC1" w:rsidRPr="004D6E29" w:rsidRDefault="00F23AC1" w:rsidP="00F23AC1">
            <w:r w:rsidRPr="004D6E29">
              <w:t xml:space="preserve">Členové řešitelského týmu – </w:t>
            </w:r>
            <w:r w:rsidRPr="004D6E29">
              <w:rPr>
                <w:b/>
              </w:rPr>
              <w:t>studenti</w:t>
            </w:r>
            <w:r w:rsidRPr="004D6E29">
              <w:t>:</w:t>
            </w:r>
          </w:p>
        </w:tc>
      </w:tr>
      <w:tr w:rsidR="00F23AC1" w:rsidRPr="004D6E29" w14:paraId="7013E269" w14:textId="77777777" w:rsidTr="00F23AC1">
        <w:tc>
          <w:tcPr>
            <w:tcW w:w="2303" w:type="dxa"/>
          </w:tcPr>
          <w:p w14:paraId="53C0B295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228FD1AD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026BA1A2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762477C6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Osobní č. studenta</w:t>
            </w:r>
          </w:p>
        </w:tc>
      </w:tr>
      <w:tr w:rsidR="00F23AC1" w:rsidRPr="004D6E29" w14:paraId="2446DE3B" w14:textId="77777777" w:rsidTr="00F23AC1">
        <w:tc>
          <w:tcPr>
            <w:tcW w:w="2303" w:type="dxa"/>
          </w:tcPr>
          <w:p w14:paraId="45E1D440" w14:textId="77777777" w:rsidR="00F23AC1" w:rsidRPr="004D6E29" w:rsidRDefault="00F23AC1" w:rsidP="00F23AC1"/>
        </w:tc>
        <w:tc>
          <w:tcPr>
            <w:tcW w:w="2303" w:type="dxa"/>
          </w:tcPr>
          <w:p w14:paraId="039869B4" w14:textId="77777777" w:rsidR="00F23AC1" w:rsidRPr="004D6E29" w:rsidRDefault="00F23AC1" w:rsidP="00F23AC1"/>
        </w:tc>
        <w:tc>
          <w:tcPr>
            <w:tcW w:w="2590" w:type="dxa"/>
          </w:tcPr>
          <w:p w14:paraId="091BD8B0" w14:textId="77777777" w:rsidR="00F23AC1" w:rsidRPr="004D6E29" w:rsidRDefault="00F23AC1" w:rsidP="00F23AC1"/>
        </w:tc>
        <w:tc>
          <w:tcPr>
            <w:tcW w:w="2016" w:type="dxa"/>
          </w:tcPr>
          <w:p w14:paraId="0C54978E" w14:textId="77777777" w:rsidR="00F23AC1" w:rsidRPr="004D6E29" w:rsidRDefault="00F23AC1" w:rsidP="00F23AC1"/>
        </w:tc>
      </w:tr>
      <w:tr w:rsidR="00F23AC1" w:rsidRPr="004D6E29" w14:paraId="5A8E5E9E" w14:textId="77777777" w:rsidTr="00F23AC1">
        <w:tc>
          <w:tcPr>
            <w:tcW w:w="2303" w:type="dxa"/>
          </w:tcPr>
          <w:p w14:paraId="4DC84763" w14:textId="77777777" w:rsidR="00F23AC1" w:rsidRPr="004D6E29" w:rsidRDefault="00F23AC1" w:rsidP="00F23AC1"/>
        </w:tc>
        <w:tc>
          <w:tcPr>
            <w:tcW w:w="2303" w:type="dxa"/>
          </w:tcPr>
          <w:p w14:paraId="17678585" w14:textId="77777777" w:rsidR="00F23AC1" w:rsidRPr="004D6E29" w:rsidRDefault="00F23AC1" w:rsidP="00F23AC1"/>
        </w:tc>
        <w:tc>
          <w:tcPr>
            <w:tcW w:w="2590" w:type="dxa"/>
          </w:tcPr>
          <w:p w14:paraId="797A1003" w14:textId="77777777" w:rsidR="00F23AC1" w:rsidRPr="004D6E29" w:rsidRDefault="00F23AC1" w:rsidP="00F23AC1"/>
        </w:tc>
        <w:tc>
          <w:tcPr>
            <w:tcW w:w="2016" w:type="dxa"/>
          </w:tcPr>
          <w:p w14:paraId="5AC534FB" w14:textId="77777777" w:rsidR="00F23AC1" w:rsidRPr="004D6E29" w:rsidRDefault="00F23AC1" w:rsidP="00F23AC1"/>
        </w:tc>
      </w:tr>
      <w:tr w:rsidR="00F23AC1" w:rsidRPr="004D6E29" w14:paraId="353F2D12" w14:textId="77777777" w:rsidTr="00F23AC1">
        <w:tc>
          <w:tcPr>
            <w:tcW w:w="2303" w:type="dxa"/>
          </w:tcPr>
          <w:p w14:paraId="22D0C0A5" w14:textId="77777777" w:rsidR="00F23AC1" w:rsidRPr="004D6E29" w:rsidRDefault="00F23AC1" w:rsidP="00F23AC1"/>
        </w:tc>
        <w:tc>
          <w:tcPr>
            <w:tcW w:w="2303" w:type="dxa"/>
          </w:tcPr>
          <w:p w14:paraId="3D7B4D56" w14:textId="77777777" w:rsidR="00F23AC1" w:rsidRPr="004D6E29" w:rsidRDefault="00F23AC1" w:rsidP="00F23AC1"/>
        </w:tc>
        <w:tc>
          <w:tcPr>
            <w:tcW w:w="2590" w:type="dxa"/>
          </w:tcPr>
          <w:p w14:paraId="3E52BC73" w14:textId="77777777" w:rsidR="00F23AC1" w:rsidRPr="004D6E29" w:rsidRDefault="00F23AC1" w:rsidP="00F23AC1"/>
        </w:tc>
        <w:tc>
          <w:tcPr>
            <w:tcW w:w="2016" w:type="dxa"/>
          </w:tcPr>
          <w:p w14:paraId="07146A50" w14:textId="77777777" w:rsidR="00F23AC1" w:rsidRPr="004D6E29" w:rsidRDefault="00F23AC1" w:rsidP="00F23AC1"/>
        </w:tc>
      </w:tr>
      <w:tr w:rsidR="00F23AC1" w:rsidRPr="004D6E29" w14:paraId="509E02BE" w14:textId="77777777" w:rsidTr="00F23AC1">
        <w:tc>
          <w:tcPr>
            <w:tcW w:w="2303" w:type="dxa"/>
          </w:tcPr>
          <w:p w14:paraId="53B0D33F" w14:textId="77777777" w:rsidR="00F23AC1" w:rsidRPr="004D6E29" w:rsidRDefault="00F23AC1" w:rsidP="00F23AC1"/>
        </w:tc>
        <w:tc>
          <w:tcPr>
            <w:tcW w:w="2303" w:type="dxa"/>
          </w:tcPr>
          <w:p w14:paraId="41A4EB35" w14:textId="77777777" w:rsidR="00F23AC1" w:rsidRPr="004D6E29" w:rsidRDefault="00F23AC1" w:rsidP="00F23AC1"/>
        </w:tc>
        <w:tc>
          <w:tcPr>
            <w:tcW w:w="2590" w:type="dxa"/>
          </w:tcPr>
          <w:p w14:paraId="6EE0297E" w14:textId="77777777" w:rsidR="00F23AC1" w:rsidRPr="004D6E29" w:rsidRDefault="00F23AC1" w:rsidP="00F23AC1"/>
        </w:tc>
        <w:tc>
          <w:tcPr>
            <w:tcW w:w="2016" w:type="dxa"/>
          </w:tcPr>
          <w:p w14:paraId="28A4AD6D" w14:textId="77777777" w:rsidR="00F23AC1" w:rsidRPr="004D6E29" w:rsidRDefault="00F23AC1" w:rsidP="00F23AC1"/>
        </w:tc>
      </w:tr>
      <w:tr w:rsidR="00F23AC1" w:rsidRPr="004D6E29" w14:paraId="3BA027CE" w14:textId="77777777" w:rsidTr="00F23AC1">
        <w:tc>
          <w:tcPr>
            <w:tcW w:w="2303" w:type="dxa"/>
          </w:tcPr>
          <w:p w14:paraId="58DC0C30" w14:textId="77777777" w:rsidR="00F23AC1" w:rsidRPr="004D6E29" w:rsidRDefault="00F23AC1" w:rsidP="00F23AC1"/>
        </w:tc>
        <w:tc>
          <w:tcPr>
            <w:tcW w:w="2303" w:type="dxa"/>
          </w:tcPr>
          <w:p w14:paraId="0CCC6D20" w14:textId="77777777" w:rsidR="00F23AC1" w:rsidRPr="004D6E29" w:rsidRDefault="00F23AC1" w:rsidP="00F23AC1"/>
        </w:tc>
        <w:tc>
          <w:tcPr>
            <w:tcW w:w="2590" w:type="dxa"/>
          </w:tcPr>
          <w:p w14:paraId="19831661" w14:textId="77777777" w:rsidR="00F23AC1" w:rsidRPr="004D6E29" w:rsidRDefault="00F23AC1" w:rsidP="00F23AC1"/>
        </w:tc>
        <w:tc>
          <w:tcPr>
            <w:tcW w:w="2016" w:type="dxa"/>
          </w:tcPr>
          <w:p w14:paraId="54FE5217" w14:textId="77777777" w:rsidR="00F23AC1" w:rsidRPr="004D6E29" w:rsidRDefault="00F23AC1" w:rsidP="00F23AC1"/>
        </w:tc>
      </w:tr>
    </w:tbl>
    <w:p w14:paraId="0A23CF73" w14:textId="77777777" w:rsidR="00F23AC1" w:rsidRPr="004D6E29" w:rsidRDefault="00F23AC1" w:rsidP="00F23AC1"/>
    <w:p w14:paraId="1ADA1871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1B55546A" w14:textId="77777777" w:rsidTr="00F23AC1">
        <w:tc>
          <w:tcPr>
            <w:tcW w:w="9212" w:type="dxa"/>
          </w:tcPr>
          <w:p w14:paraId="3BE85A3A" w14:textId="77777777" w:rsidR="00F23AC1" w:rsidRPr="004D6E29" w:rsidRDefault="00F23AC1" w:rsidP="00F23AC1">
            <w:r w:rsidRPr="004D6E29">
              <w:t>Uvedení případných změn členů řešitelského týmu:</w:t>
            </w:r>
          </w:p>
          <w:p w14:paraId="5BDA3F3B" w14:textId="77777777" w:rsidR="00F23AC1" w:rsidRPr="004D6E29" w:rsidRDefault="00F23AC1" w:rsidP="00F23AC1"/>
          <w:p w14:paraId="1C76F9AE" w14:textId="77777777" w:rsidR="00F23AC1" w:rsidRPr="004D6E29" w:rsidRDefault="00F23AC1" w:rsidP="00F23AC1"/>
        </w:tc>
      </w:tr>
    </w:tbl>
    <w:p w14:paraId="339435EF" w14:textId="77777777" w:rsidR="00F23AC1" w:rsidRDefault="00F23AC1" w:rsidP="00F23AC1">
      <w:pPr>
        <w:pStyle w:val="Zpat"/>
        <w:ind w:left="142" w:right="360"/>
      </w:pPr>
    </w:p>
    <w:p w14:paraId="57E5D9FB" w14:textId="77777777" w:rsidR="00F23AC1" w:rsidRPr="004D6E29" w:rsidRDefault="00F23AC1" w:rsidP="00F23AC1">
      <w:pPr>
        <w:pStyle w:val="Zpat"/>
        <w:ind w:left="142" w:right="360"/>
      </w:pPr>
      <w:r w:rsidRPr="004D6E29">
        <w:t>* V případě potřeby si můžete u všech bodů zprávy přidávat řádky (příp. umazat).</w:t>
      </w:r>
    </w:p>
    <w:p w14:paraId="27E848F4" w14:textId="77777777" w:rsidR="00F23AC1" w:rsidRPr="00170095" w:rsidRDefault="00F23AC1" w:rsidP="00F23AC1">
      <w:pPr>
        <w:tabs>
          <w:tab w:val="left" w:pos="7812"/>
        </w:tabs>
        <w:jc w:val="both"/>
        <w:rPr>
          <w:b/>
          <w:sz w:val="28"/>
          <w:szCs w:val="28"/>
        </w:rPr>
      </w:pPr>
      <w:r w:rsidRPr="004D6E29">
        <w:br w:type="page"/>
      </w:r>
      <w:r w:rsidRPr="00170095">
        <w:rPr>
          <w:b/>
          <w:sz w:val="28"/>
          <w:szCs w:val="28"/>
        </w:rPr>
        <w:lastRenderedPageBreak/>
        <w:t>Část A: Popis řešení projektu</w:t>
      </w:r>
    </w:p>
    <w:p w14:paraId="15437928" w14:textId="77777777" w:rsidR="00F23AC1" w:rsidRPr="004D6E29" w:rsidRDefault="00F23AC1" w:rsidP="00F23AC1">
      <w:pPr>
        <w:tabs>
          <w:tab w:val="left" w:pos="7812"/>
        </w:tabs>
        <w:jc w:val="both"/>
        <w:rPr>
          <w:b/>
          <w:sz w:val="28"/>
          <w:szCs w:val="28"/>
        </w:rPr>
      </w:pPr>
    </w:p>
    <w:p w14:paraId="588BB611" w14:textId="77777777" w:rsidR="00F23AC1" w:rsidRPr="000D37F7" w:rsidRDefault="00F23AC1" w:rsidP="00F23AC1">
      <w:pPr>
        <w:jc w:val="both"/>
        <w:rPr>
          <w:b/>
        </w:rPr>
      </w:pPr>
      <w:r>
        <w:rPr>
          <w:b/>
        </w:rPr>
        <w:t xml:space="preserve">1. </w:t>
      </w:r>
      <w:r w:rsidRPr="000D37F7">
        <w:rPr>
          <w:b/>
        </w:rPr>
        <w:t xml:space="preserve">Rozbor řešení projektu v daném roce: </w:t>
      </w:r>
    </w:p>
    <w:p w14:paraId="02D48F68" w14:textId="77777777" w:rsidR="00F23AC1" w:rsidRPr="000D37F7" w:rsidRDefault="00F23AC1" w:rsidP="00F23AC1">
      <w:pPr>
        <w:jc w:val="both"/>
      </w:pPr>
      <w:r w:rsidRPr="000D37F7">
        <w:t>(postup a metodika práce, odborný přínos projektu)</w:t>
      </w: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197FFA73" w14:textId="77777777" w:rsidTr="00915B37">
        <w:trPr>
          <w:trHeight w:val="12317"/>
        </w:trPr>
        <w:tc>
          <w:tcPr>
            <w:tcW w:w="9212" w:type="dxa"/>
          </w:tcPr>
          <w:p w14:paraId="2F8E4B78" w14:textId="77777777" w:rsidR="00F23AC1" w:rsidRPr="004D6E29" w:rsidRDefault="00F23AC1" w:rsidP="00F23AC1">
            <w:pPr>
              <w:jc w:val="both"/>
            </w:pPr>
          </w:p>
          <w:p w14:paraId="00F20767" w14:textId="77777777" w:rsidR="00F23AC1" w:rsidRPr="004D6E29" w:rsidRDefault="00F23AC1" w:rsidP="00F23AC1">
            <w:pPr>
              <w:jc w:val="both"/>
            </w:pPr>
          </w:p>
          <w:p w14:paraId="6012A580" w14:textId="77777777" w:rsidR="00F23AC1" w:rsidRPr="004D6E29" w:rsidRDefault="00F23AC1" w:rsidP="00F23AC1">
            <w:pPr>
              <w:jc w:val="both"/>
            </w:pPr>
          </w:p>
          <w:p w14:paraId="46640A59" w14:textId="77777777" w:rsidR="00F23AC1" w:rsidRPr="004D6E29" w:rsidRDefault="00F23AC1" w:rsidP="00F23AC1">
            <w:pPr>
              <w:jc w:val="both"/>
            </w:pPr>
          </w:p>
          <w:p w14:paraId="06EDDE63" w14:textId="77777777" w:rsidR="00F23AC1" w:rsidRPr="004D6E29" w:rsidRDefault="00F23AC1" w:rsidP="00F23AC1">
            <w:pPr>
              <w:jc w:val="both"/>
            </w:pPr>
          </w:p>
          <w:p w14:paraId="6E793E93" w14:textId="77777777" w:rsidR="00F23AC1" w:rsidRPr="004D6E29" w:rsidRDefault="00F23AC1" w:rsidP="00F23AC1">
            <w:pPr>
              <w:jc w:val="both"/>
            </w:pPr>
          </w:p>
          <w:p w14:paraId="3C627999" w14:textId="77777777" w:rsidR="00F23AC1" w:rsidRPr="004D6E29" w:rsidRDefault="00F23AC1" w:rsidP="00F23AC1">
            <w:pPr>
              <w:jc w:val="both"/>
            </w:pPr>
          </w:p>
          <w:p w14:paraId="28DFC783" w14:textId="77777777" w:rsidR="00F23AC1" w:rsidRPr="004D6E29" w:rsidRDefault="00F23AC1" w:rsidP="00F23AC1">
            <w:pPr>
              <w:jc w:val="both"/>
            </w:pPr>
          </w:p>
          <w:p w14:paraId="2BF5B9C4" w14:textId="77777777" w:rsidR="00F23AC1" w:rsidRPr="004D6E29" w:rsidRDefault="00F23AC1" w:rsidP="00F23AC1">
            <w:pPr>
              <w:jc w:val="both"/>
            </w:pPr>
          </w:p>
          <w:p w14:paraId="0CE4717E" w14:textId="77777777" w:rsidR="00F23AC1" w:rsidRPr="004D6E29" w:rsidRDefault="00F23AC1" w:rsidP="00F23AC1">
            <w:pPr>
              <w:jc w:val="both"/>
            </w:pPr>
          </w:p>
          <w:p w14:paraId="32E2A7B8" w14:textId="77777777" w:rsidR="00F23AC1" w:rsidRPr="004D6E29" w:rsidRDefault="00F23AC1" w:rsidP="00F23AC1">
            <w:pPr>
              <w:jc w:val="both"/>
            </w:pPr>
          </w:p>
          <w:p w14:paraId="3C49197B" w14:textId="77777777" w:rsidR="00F23AC1" w:rsidRPr="004D6E29" w:rsidRDefault="00F23AC1" w:rsidP="00F23AC1">
            <w:pPr>
              <w:jc w:val="both"/>
            </w:pPr>
          </w:p>
          <w:p w14:paraId="5B636324" w14:textId="77777777" w:rsidR="00F23AC1" w:rsidRPr="004D6E29" w:rsidRDefault="00F23AC1" w:rsidP="00F23AC1">
            <w:pPr>
              <w:jc w:val="both"/>
            </w:pPr>
          </w:p>
          <w:p w14:paraId="0EDF45A8" w14:textId="77777777" w:rsidR="00F23AC1" w:rsidRPr="004D6E29" w:rsidRDefault="00F23AC1" w:rsidP="00F23AC1">
            <w:pPr>
              <w:jc w:val="both"/>
            </w:pPr>
          </w:p>
          <w:p w14:paraId="267FEEE3" w14:textId="77777777" w:rsidR="00F23AC1" w:rsidRPr="004D6E29" w:rsidRDefault="00F23AC1" w:rsidP="00F23AC1">
            <w:pPr>
              <w:jc w:val="both"/>
            </w:pPr>
          </w:p>
          <w:p w14:paraId="14FC3E6E" w14:textId="77777777" w:rsidR="00F23AC1" w:rsidRPr="004D6E29" w:rsidRDefault="00F23AC1" w:rsidP="00F23AC1">
            <w:pPr>
              <w:jc w:val="both"/>
            </w:pPr>
          </w:p>
          <w:p w14:paraId="2BF3ABC6" w14:textId="77777777" w:rsidR="00F23AC1" w:rsidRPr="004D6E29" w:rsidRDefault="00F23AC1" w:rsidP="00F23AC1">
            <w:pPr>
              <w:jc w:val="both"/>
            </w:pPr>
          </w:p>
          <w:p w14:paraId="3E118C0B" w14:textId="77777777" w:rsidR="00F23AC1" w:rsidRPr="004D6E29" w:rsidRDefault="00F23AC1" w:rsidP="00F23AC1">
            <w:pPr>
              <w:jc w:val="both"/>
            </w:pPr>
          </w:p>
          <w:p w14:paraId="423655EA" w14:textId="77777777" w:rsidR="00F23AC1" w:rsidRPr="004D6E29" w:rsidRDefault="00F23AC1" w:rsidP="00F23AC1">
            <w:pPr>
              <w:jc w:val="both"/>
            </w:pPr>
          </w:p>
          <w:p w14:paraId="398ADCA2" w14:textId="77777777" w:rsidR="00F23AC1" w:rsidRPr="004D6E29" w:rsidRDefault="00F23AC1" w:rsidP="00F23AC1">
            <w:pPr>
              <w:jc w:val="both"/>
            </w:pPr>
          </w:p>
          <w:p w14:paraId="1F3EF88A" w14:textId="77777777" w:rsidR="00F23AC1" w:rsidRPr="004D6E29" w:rsidRDefault="00F23AC1" w:rsidP="00F23AC1">
            <w:pPr>
              <w:jc w:val="both"/>
            </w:pPr>
          </w:p>
          <w:p w14:paraId="4DD176C3" w14:textId="77777777" w:rsidR="00F23AC1" w:rsidRPr="004D6E29" w:rsidRDefault="00F23AC1" w:rsidP="00F23AC1">
            <w:pPr>
              <w:jc w:val="both"/>
            </w:pPr>
          </w:p>
          <w:p w14:paraId="77C5EC41" w14:textId="77777777" w:rsidR="00F23AC1" w:rsidRPr="004D6E29" w:rsidRDefault="00F23AC1" w:rsidP="00F23AC1">
            <w:pPr>
              <w:jc w:val="both"/>
            </w:pPr>
          </w:p>
          <w:p w14:paraId="7F057C82" w14:textId="77777777" w:rsidR="00F23AC1" w:rsidRPr="004D6E29" w:rsidRDefault="00F23AC1" w:rsidP="00F23AC1">
            <w:pPr>
              <w:jc w:val="both"/>
            </w:pPr>
          </w:p>
          <w:p w14:paraId="10869405" w14:textId="77777777" w:rsidR="00F23AC1" w:rsidRPr="004D6E29" w:rsidRDefault="00F23AC1" w:rsidP="00F23AC1">
            <w:pPr>
              <w:jc w:val="both"/>
            </w:pPr>
          </w:p>
          <w:p w14:paraId="15E942FC" w14:textId="77777777" w:rsidR="00F23AC1" w:rsidRPr="004D6E29" w:rsidRDefault="00F23AC1" w:rsidP="00F23AC1">
            <w:pPr>
              <w:jc w:val="both"/>
            </w:pPr>
          </w:p>
          <w:p w14:paraId="30BB75BF" w14:textId="77777777" w:rsidR="00F23AC1" w:rsidRPr="004D6E29" w:rsidRDefault="00F23AC1" w:rsidP="00F23AC1">
            <w:pPr>
              <w:jc w:val="both"/>
            </w:pPr>
          </w:p>
          <w:p w14:paraId="22A0DCB5" w14:textId="77777777" w:rsidR="00F23AC1" w:rsidRPr="004D6E29" w:rsidRDefault="00F23AC1" w:rsidP="00F23AC1">
            <w:pPr>
              <w:jc w:val="both"/>
            </w:pPr>
          </w:p>
          <w:p w14:paraId="103FC7B3" w14:textId="77777777" w:rsidR="00F23AC1" w:rsidRPr="004D6E29" w:rsidRDefault="00F23AC1" w:rsidP="00F23AC1">
            <w:pPr>
              <w:jc w:val="both"/>
            </w:pPr>
          </w:p>
          <w:p w14:paraId="79DCDD7D" w14:textId="77777777" w:rsidR="00F23AC1" w:rsidRPr="004D6E29" w:rsidRDefault="00F23AC1" w:rsidP="00F23AC1">
            <w:pPr>
              <w:jc w:val="both"/>
            </w:pPr>
          </w:p>
          <w:p w14:paraId="2929FED8" w14:textId="77777777" w:rsidR="00F23AC1" w:rsidRPr="004D6E29" w:rsidRDefault="00F23AC1" w:rsidP="00F23AC1">
            <w:pPr>
              <w:jc w:val="both"/>
            </w:pPr>
          </w:p>
          <w:p w14:paraId="4B2276D1" w14:textId="77777777" w:rsidR="00F23AC1" w:rsidRPr="004D6E29" w:rsidRDefault="00F23AC1" w:rsidP="00F23AC1">
            <w:pPr>
              <w:jc w:val="both"/>
            </w:pPr>
          </w:p>
          <w:p w14:paraId="0434FB4F" w14:textId="77777777" w:rsidR="00F23AC1" w:rsidRPr="004D6E29" w:rsidRDefault="00F23AC1" w:rsidP="00F23AC1">
            <w:pPr>
              <w:jc w:val="both"/>
            </w:pPr>
          </w:p>
          <w:p w14:paraId="7F99AED5" w14:textId="77777777" w:rsidR="00F23AC1" w:rsidRPr="004D6E29" w:rsidRDefault="00F23AC1" w:rsidP="00F23AC1">
            <w:pPr>
              <w:jc w:val="both"/>
            </w:pPr>
          </w:p>
          <w:p w14:paraId="45D516DE" w14:textId="77777777" w:rsidR="00F23AC1" w:rsidRPr="004D6E29" w:rsidRDefault="00F23AC1" w:rsidP="00F23AC1">
            <w:pPr>
              <w:jc w:val="both"/>
            </w:pPr>
          </w:p>
          <w:p w14:paraId="1ADB154C" w14:textId="77777777" w:rsidR="00F23AC1" w:rsidRPr="004D6E29" w:rsidRDefault="00F23AC1" w:rsidP="00F23AC1">
            <w:pPr>
              <w:jc w:val="both"/>
            </w:pPr>
          </w:p>
          <w:p w14:paraId="61CCC57F" w14:textId="77777777" w:rsidR="00F23AC1" w:rsidRPr="004D6E29" w:rsidRDefault="00F23AC1" w:rsidP="00F23AC1">
            <w:pPr>
              <w:jc w:val="both"/>
            </w:pPr>
          </w:p>
          <w:p w14:paraId="07C17E85" w14:textId="77777777" w:rsidR="00F23AC1" w:rsidRPr="004D6E29" w:rsidRDefault="00F23AC1" w:rsidP="00F23AC1"/>
          <w:p w14:paraId="251F5E94" w14:textId="77777777" w:rsidR="00F23AC1" w:rsidRPr="004D6E29" w:rsidRDefault="00F23AC1" w:rsidP="00F23AC1"/>
          <w:p w14:paraId="3F7C1853" w14:textId="77777777" w:rsidR="00F23AC1" w:rsidRPr="004D6E29" w:rsidRDefault="00F23AC1" w:rsidP="00F23AC1"/>
          <w:p w14:paraId="16BE09B6" w14:textId="77777777" w:rsidR="00F23AC1" w:rsidRPr="004D6E29" w:rsidRDefault="00F23AC1" w:rsidP="00F23AC1"/>
          <w:p w14:paraId="138751A1" w14:textId="77777777" w:rsidR="00F23AC1" w:rsidRPr="004D6E29" w:rsidRDefault="00F23AC1" w:rsidP="00F23AC1"/>
          <w:p w14:paraId="49533E0B" w14:textId="77777777" w:rsidR="00F23AC1" w:rsidRPr="004D6E29" w:rsidRDefault="00F23AC1" w:rsidP="00F23AC1"/>
        </w:tc>
      </w:tr>
    </w:tbl>
    <w:p w14:paraId="0A346627" w14:textId="77777777" w:rsidR="008542AF" w:rsidRDefault="008542AF">
      <w:pPr>
        <w:rPr>
          <w:b/>
        </w:rPr>
      </w:pPr>
      <w:r>
        <w:rPr>
          <w:b/>
        </w:rPr>
        <w:br w:type="page"/>
      </w:r>
    </w:p>
    <w:p w14:paraId="5392FFBD" w14:textId="5CA03C41" w:rsidR="00F23AC1" w:rsidRPr="000D37F7" w:rsidRDefault="00087AC1" w:rsidP="00F23AC1">
      <w:pPr>
        <w:jc w:val="both"/>
      </w:pPr>
      <w:r>
        <w:rPr>
          <w:b/>
        </w:rPr>
        <w:lastRenderedPageBreak/>
        <w:t>2</w:t>
      </w:r>
      <w:r w:rsidR="00F23AC1">
        <w:rPr>
          <w:b/>
        </w:rPr>
        <w:t xml:space="preserve">. </w:t>
      </w:r>
      <w:r>
        <w:rPr>
          <w:b/>
        </w:rPr>
        <w:t>Dosažené výsledky, v</w:t>
      </w:r>
      <w:r w:rsidR="00F23AC1" w:rsidRPr="000D37F7">
        <w:rPr>
          <w:b/>
        </w:rPr>
        <w:t>yhodnocení výsledků projektu v porovnání s vytyčenými cíli:</w:t>
      </w:r>
    </w:p>
    <w:p w14:paraId="4969CC21" w14:textId="383758E9" w:rsidR="00F23AC1" w:rsidRPr="000D37F7" w:rsidRDefault="00F23AC1" w:rsidP="00F23AC1">
      <w:pPr>
        <w:ind w:left="36"/>
        <w:jc w:val="both"/>
      </w:pPr>
      <w:r w:rsidRPr="000D37F7">
        <w:t>(</w:t>
      </w:r>
      <w:r w:rsidR="00C30DE1">
        <w:t xml:space="preserve">výstupy projektu, </w:t>
      </w:r>
      <w:r w:rsidRPr="000D37F7">
        <w:t>zhodnocení dosažených výsledků s plánovanými cíli, do jaké míry se navržené cíle podařilo splnit, případné zdůvodnění v případě nenaplnění; konkrétní zhodnocení výsledků projektů - publikace, přednášky, význam projektu pro kvalifikační růst, apod.)</w:t>
      </w: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3A5D662B" w14:textId="77777777" w:rsidTr="00C30DE1">
        <w:trPr>
          <w:trHeight w:val="5404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8D8FD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06395B4C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61702FF9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27ED5A98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57B94BB7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A9A84CB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14E54D5F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3BD5DF19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16DC94A8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5E6438A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1DB9F394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01C244B8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14D2F30E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BC31A01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06C998DE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EFA43E7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620BEB27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E492948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57C1A17F" w14:textId="77777777" w:rsidR="00F23AC1" w:rsidRPr="004D6E29" w:rsidRDefault="00F23AC1" w:rsidP="00F23AC1">
            <w:pPr>
              <w:ind w:left="462" w:hanging="426"/>
              <w:jc w:val="both"/>
            </w:pPr>
          </w:p>
        </w:tc>
      </w:tr>
    </w:tbl>
    <w:p w14:paraId="2D0A402D" w14:textId="77777777" w:rsidR="00915B37" w:rsidRDefault="00915B37" w:rsidP="00F23AC1">
      <w:pPr>
        <w:jc w:val="both"/>
        <w:rPr>
          <w:b/>
        </w:rPr>
      </w:pPr>
    </w:p>
    <w:p w14:paraId="2C256214" w14:textId="093E42F8" w:rsidR="00F23AC1" w:rsidRPr="000D37F7" w:rsidRDefault="00087AC1" w:rsidP="00F23AC1">
      <w:pPr>
        <w:jc w:val="both"/>
        <w:rPr>
          <w:b/>
        </w:rPr>
      </w:pPr>
      <w:r>
        <w:rPr>
          <w:b/>
        </w:rPr>
        <w:t>3</w:t>
      </w:r>
      <w:r w:rsidR="00F23AC1" w:rsidRPr="000D37F7">
        <w:rPr>
          <w:b/>
        </w:rPr>
        <w:t>. Počet a druhy výsledků projektu v souladu s platnou Metodikou hodnocení:</w:t>
      </w:r>
    </w:p>
    <w:p w14:paraId="313066AB" w14:textId="77777777" w:rsidR="00F23AC1" w:rsidRPr="000D37F7" w:rsidRDefault="00F23AC1" w:rsidP="00F23AC1">
      <w:pPr>
        <w:jc w:val="both"/>
      </w:pPr>
      <w:r w:rsidRPr="000D37F7">
        <w:t xml:space="preserve">(seznam všech publikací za daný rok, jejich plná bibliografická citace včetně druhu výsledku dle Metodiky - Jimp, Jsc, Jost, B, C; včetně plných textů veškerých publikací uvedených v příloze) </w:t>
      </w: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0AAC728E" w14:textId="77777777" w:rsidTr="00BA508D">
        <w:trPr>
          <w:trHeight w:val="5513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F79F3" w14:textId="77777777" w:rsidR="00F23AC1" w:rsidRPr="004D6E29" w:rsidRDefault="00F23AC1" w:rsidP="00F23AC1">
            <w:pPr>
              <w:jc w:val="both"/>
            </w:pPr>
          </w:p>
          <w:p w14:paraId="2056323A" w14:textId="77777777" w:rsidR="00F23AC1" w:rsidRPr="004D6E29" w:rsidRDefault="00F23AC1" w:rsidP="00F23AC1">
            <w:pPr>
              <w:jc w:val="both"/>
            </w:pPr>
          </w:p>
          <w:p w14:paraId="25D19178" w14:textId="77777777" w:rsidR="00F23AC1" w:rsidRPr="004D6E29" w:rsidRDefault="00F23AC1" w:rsidP="00F23AC1">
            <w:pPr>
              <w:jc w:val="both"/>
            </w:pPr>
          </w:p>
          <w:p w14:paraId="73C67D7C" w14:textId="77777777" w:rsidR="00F23AC1" w:rsidRPr="004D6E29" w:rsidRDefault="00F23AC1" w:rsidP="00F23AC1">
            <w:pPr>
              <w:jc w:val="both"/>
            </w:pPr>
          </w:p>
          <w:p w14:paraId="20C8F689" w14:textId="77777777" w:rsidR="00F23AC1" w:rsidRPr="004D6E29" w:rsidRDefault="00F23AC1" w:rsidP="00F23AC1">
            <w:pPr>
              <w:jc w:val="both"/>
            </w:pPr>
          </w:p>
          <w:p w14:paraId="58A69C3E" w14:textId="77777777" w:rsidR="00F23AC1" w:rsidRPr="004D6E29" w:rsidRDefault="00F23AC1" w:rsidP="00F23AC1">
            <w:pPr>
              <w:jc w:val="both"/>
            </w:pPr>
          </w:p>
          <w:p w14:paraId="0AC4D264" w14:textId="77777777" w:rsidR="00F23AC1" w:rsidRPr="004D6E29" w:rsidRDefault="00F23AC1" w:rsidP="00F23AC1">
            <w:pPr>
              <w:jc w:val="both"/>
            </w:pPr>
          </w:p>
          <w:p w14:paraId="3BC7EDF7" w14:textId="77777777" w:rsidR="00F23AC1" w:rsidRPr="004D6E29" w:rsidRDefault="00F23AC1" w:rsidP="00F23AC1">
            <w:pPr>
              <w:jc w:val="both"/>
            </w:pPr>
          </w:p>
          <w:p w14:paraId="0000F9F2" w14:textId="77777777" w:rsidR="00F23AC1" w:rsidRPr="004D6E29" w:rsidRDefault="00F23AC1" w:rsidP="00F23AC1">
            <w:pPr>
              <w:jc w:val="both"/>
            </w:pPr>
          </w:p>
          <w:p w14:paraId="40816AE4" w14:textId="77777777" w:rsidR="00F23AC1" w:rsidRPr="004D6E29" w:rsidRDefault="00F23AC1" w:rsidP="00F23AC1">
            <w:pPr>
              <w:jc w:val="both"/>
            </w:pPr>
          </w:p>
          <w:p w14:paraId="3FEE8C97" w14:textId="77777777" w:rsidR="00F23AC1" w:rsidRPr="004D6E29" w:rsidRDefault="00F23AC1" w:rsidP="00F23AC1">
            <w:pPr>
              <w:jc w:val="both"/>
            </w:pPr>
          </w:p>
          <w:p w14:paraId="3D944370" w14:textId="77777777" w:rsidR="00F23AC1" w:rsidRPr="004D6E29" w:rsidRDefault="00F23AC1" w:rsidP="00F23AC1">
            <w:pPr>
              <w:jc w:val="both"/>
            </w:pPr>
          </w:p>
          <w:p w14:paraId="7BEBFD92" w14:textId="77777777" w:rsidR="00F23AC1" w:rsidRPr="004D6E29" w:rsidRDefault="00F23AC1" w:rsidP="00F23AC1">
            <w:pPr>
              <w:jc w:val="both"/>
            </w:pPr>
          </w:p>
          <w:p w14:paraId="276BBABC" w14:textId="77777777" w:rsidR="00F23AC1" w:rsidRPr="004D6E29" w:rsidRDefault="00F23AC1" w:rsidP="00F23AC1">
            <w:pPr>
              <w:jc w:val="both"/>
            </w:pPr>
          </w:p>
          <w:p w14:paraId="6AE778F7" w14:textId="77777777" w:rsidR="00F23AC1" w:rsidRPr="004D6E29" w:rsidRDefault="00F23AC1" w:rsidP="00F23AC1">
            <w:pPr>
              <w:jc w:val="both"/>
            </w:pPr>
          </w:p>
          <w:p w14:paraId="4D187E30" w14:textId="77777777" w:rsidR="00F23AC1" w:rsidRPr="004D6E29" w:rsidRDefault="00F23AC1" w:rsidP="00F23AC1">
            <w:pPr>
              <w:jc w:val="both"/>
            </w:pPr>
          </w:p>
          <w:p w14:paraId="3FADC4FD" w14:textId="77777777" w:rsidR="00F23AC1" w:rsidRPr="004D6E29" w:rsidRDefault="00F23AC1" w:rsidP="00F23AC1">
            <w:pPr>
              <w:jc w:val="both"/>
            </w:pPr>
          </w:p>
          <w:p w14:paraId="086AF7AE" w14:textId="77777777" w:rsidR="00F23AC1" w:rsidRPr="004D6E29" w:rsidRDefault="00F23AC1" w:rsidP="00F23AC1">
            <w:pPr>
              <w:ind w:left="462" w:hanging="426"/>
              <w:jc w:val="both"/>
            </w:pPr>
          </w:p>
        </w:tc>
      </w:tr>
    </w:tbl>
    <w:p w14:paraId="14B368BC" w14:textId="77777777" w:rsidR="00F23AC1" w:rsidRDefault="00F23AC1" w:rsidP="00F23AC1"/>
    <w:p w14:paraId="155B27D5" w14:textId="77777777" w:rsidR="008542AF" w:rsidRDefault="008542AF">
      <w:pPr>
        <w:rPr>
          <w:b/>
        </w:rPr>
      </w:pPr>
      <w:r>
        <w:rPr>
          <w:b/>
        </w:rPr>
        <w:br w:type="page"/>
      </w:r>
    </w:p>
    <w:p w14:paraId="7E257DCF" w14:textId="124C54BA" w:rsidR="00F23AC1" w:rsidRPr="000D37F7" w:rsidRDefault="00C30DE1" w:rsidP="00F23AC1">
      <w:pPr>
        <w:jc w:val="both"/>
        <w:rPr>
          <w:b/>
        </w:rPr>
      </w:pPr>
      <w:r>
        <w:rPr>
          <w:b/>
        </w:rPr>
        <w:lastRenderedPageBreak/>
        <w:t>4</w:t>
      </w:r>
      <w:r w:rsidR="00F23AC1" w:rsidRPr="000D37F7">
        <w:rPr>
          <w:b/>
        </w:rPr>
        <w:t>. Popis využití finančních prostředků dle plánu projektu, příp. vysvětlení odchylek v čerpání financí:</w:t>
      </w:r>
    </w:p>
    <w:p w14:paraId="7F585765" w14:textId="77777777" w:rsidR="00F23AC1" w:rsidRPr="004D6E29" w:rsidRDefault="00F23AC1" w:rsidP="00F23AC1">
      <w:pPr>
        <w:jc w:val="both"/>
      </w:pPr>
      <w:r w:rsidRPr="000D37F7">
        <w:t>(zdůvodnění čerpání přidělených prostředků v daném roce, konkrétní popis a zdůvodnění jednotlivých položek)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1133995D" w14:textId="77777777" w:rsidTr="00F23AC1">
        <w:trPr>
          <w:trHeight w:val="7103"/>
        </w:trPr>
        <w:tc>
          <w:tcPr>
            <w:tcW w:w="9212" w:type="dxa"/>
          </w:tcPr>
          <w:p w14:paraId="7B1DBECA" w14:textId="77777777" w:rsidR="00F23AC1" w:rsidRPr="000D37F7" w:rsidRDefault="00F23AC1" w:rsidP="00F23AC1">
            <w:pPr>
              <w:jc w:val="both"/>
            </w:pPr>
            <w:r w:rsidRPr="004D6E29">
              <w:rPr>
                <w:b/>
              </w:rPr>
              <w:br w:type="page"/>
            </w:r>
          </w:p>
          <w:p w14:paraId="3F2D4A63" w14:textId="77777777" w:rsidR="00F23AC1" w:rsidRPr="004D6E29" w:rsidRDefault="00F23AC1" w:rsidP="00F23AC1">
            <w:pPr>
              <w:jc w:val="both"/>
            </w:pPr>
          </w:p>
          <w:p w14:paraId="478B8D4F" w14:textId="77777777" w:rsidR="00F23AC1" w:rsidRPr="004D6E29" w:rsidRDefault="00F23AC1" w:rsidP="00F23AC1">
            <w:pPr>
              <w:jc w:val="both"/>
            </w:pPr>
          </w:p>
          <w:p w14:paraId="4FB8E544" w14:textId="77777777" w:rsidR="00F23AC1" w:rsidRPr="004D6E29" w:rsidRDefault="00F23AC1" w:rsidP="00F23AC1">
            <w:pPr>
              <w:jc w:val="both"/>
            </w:pPr>
          </w:p>
          <w:p w14:paraId="03404C2E" w14:textId="77777777" w:rsidR="00F23AC1" w:rsidRPr="004D6E29" w:rsidRDefault="00F23AC1" w:rsidP="00F23AC1">
            <w:pPr>
              <w:jc w:val="both"/>
            </w:pPr>
          </w:p>
          <w:p w14:paraId="54B73875" w14:textId="77777777" w:rsidR="00F23AC1" w:rsidRPr="004D6E29" w:rsidRDefault="00F23AC1" w:rsidP="00F23AC1">
            <w:pPr>
              <w:jc w:val="both"/>
            </w:pPr>
          </w:p>
          <w:p w14:paraId="13FDBFBE" w14:textId="77777777" w:rsidR="00F23AC1" w:rsidRPr="004D6E29" w:rsidRDefault="00F23AC1" w:rsidP="00F23AC1">
            <w:pPr>
              <w:jc w:val="both"/>
            </w:pPr>
          </w:p>
          <w:p w14:paraId="08B1A156" w14:textId="77777777" w:rsidR="00F23AC1" w:rsidRPr="004D6E29" w:rsidRDefault="00F23AC1" w:rsidP="00F23AC1">
            <w:pPr>
              <w:jc w:val="both"/>
            </w:pPr>
          </w:p>
          <w:p w14:paraId="21871465" w14:textId="77777777" w:rsidR="00F23AC1" w:rsidRPr="004D6E29" w:rsidRDefault="00F23AC1" w:rsidP="00F23AC1">
            <w:pPr>
              <w:jc w:val="both"/>
            </w:pPr>
          </w:p>
          <w:p w14:paraId="56262A5A" w14:textId="77777777" w:rsidR="00F23AC1" w:rsidRPr="004D6E29" w:rsidRDefault="00F23AC1" w:rsidP="00F23AC1">
            <w:pPr>
              <w:jc w:val="both"/>
            </w:pPr>
          </w:p>
        </w:tc>
      </w:tr>
    </w:tbl>
    <w:p w14:paraId="038F3006" w14:textId="77777777" w:rsidR="00F23AC1" w:rsidRPr="004D6E29" w:rsidRDefault="00F23AC1" w:rsidP="00F23AC1">
      <w:pPr>
        <w:jc w:val="both"/>
      </w:pPr>
    </w:p>
    <w:p w14:paraId="2732023D" w14:textId="1D52B8E5" w:rsidR="00F23AC1" w:rsidRPr="000D37F7" w:rsidRDefault="00F23AC1" w:rsidP="00F23AC1">
      <w:pPr>
        <w:jc w:val="both"/>
        <w:rPr>
          <w:b/>
        </w:rPr>
      </w:pPr>
      <w:r w:rsidRPr="004D6E29">
        <w:br w:type="page"/>
      </w:r>
      <w:r w:rsidRPr="000D37F7">
        <w:rPr>
          <w:b/>
        </w:rPr>
        <w:lastRenderedPageBreak/>
        <w:t xml:space="preserve">Výkaz hospodaření s finančními prostředky za rok </w:t>
      </w:r>
      <w:r w:rsidR="00E4364A" w:rsidRPr="005A3A78">
        <w:rPr>
          <w:b/>
        </w:rPr>
        <w:t>20</w:t>
      </w:r>
      <w:r w:rsidR="008542AF">
        <w:rPr>
          <w:b/>
        </w:rPr>
        <w:t>2</w:t>
      </w:r>
      <w:r w:rsidR="00A86733">
        <w:rPr>
          <w:b/>
        </w:rPr>
        <w:t>5</w:t>
      </w:r>
      <w:r w:rsidR="00E4364A" w:rsidRPr="005A3A78">
        <w:rPr>
          <w:b/>
        </w:rPr>
        <w:t xml:space="preserve"> v Kč:</w:t>
      </w:r>
    </w:p>
    <w:p w14:paraId="448CB082" w14:textId="77777777" w:rsidR="00F23AC1" w:rsidRPr="004D6E29" w:rsidRDefault="00F23AC1" w:rsidP="00F23AC1"/>
    <w:tbl>
      <w:tblPr>
        <w:tblW w:w="9356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652"/>
        <w:gridCol w:w="1768"/>
        <w:gridCol w:w="1613"/>
        <w:gridCol w:w="2323"/>
      </w:tblGrid>
      <w:tr w:rsidR="00F23AC1" w:rsidRPr="004D6E29" w14:paraId="36F8D0AC" w14:textId="77777777" w:rsidTr="005A3A78">
        <w:tc>
          <w:tcPr>
            <w:tcW w:w="3652" w:type="dxa"/>
          </w:tcPr>
          <w:p w14:paraId="645C369A" w14:textId="1E8BC002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Hospodaření s</w:t>
            </w:r>
            <w:r w:rsidR="00E4364A">
              <w:rPr>
                <w:b/>
              </w:rPr>
              <w:t xml:space="preserve"> finančními </w:t>
            </w:r>
            <w:r w:rsidRPr="004D6E29">
              <w:rPr>
                <w:b/>
              </w:rPr>
              <w:t>prostředky:</w:t>
            </w:r>
          </w:p>
          <w:p w14:paraId="40A7A7CF" w14:textId="77777777" w:rsidR="00F23AC1" w:rsidRPr="004D6E29" w:rsidRDefault="00F23AC1" w:rsidP="00F23AC1"/>
        </w:tc>
        <w:tc>
          <w:tcPr>
            <w:tcW w:w="1768" w:type="dxa"/>
          </w:tcPr>
          <w:p w14:paraId="7ADD7F52" w14:textId="77777777" w:rsidR="00F23AC1" w:rsidRPr="004D6E29" w:rsidRDefault="00F23AC1" w:rsidP="00F23AC1">
            <w:pPr>
              <w:jc w:val="center"/>
            </w:pPr>
            <w:r w:rsidRPr="004D6E29">
              <w:t>Přidělené</w:t>
            </w:r>
          </w:p>
        </w:tc>
        <w:tc>
          <w:tcPr>
            <w:tcW w:w="1613" w:type="dxa"/>
          </w:tcPr>
          <w:p w14:paraId="1E6A65CD" w14:textId="77777777" w:rsidR="00F23AC1" w:rsidRPr="004D6E29" w:rsidRDefault="00F23AC1" w:rsidP="00F23AC1">
            <w:pPr>
              <w:jc w:val="center"/>
            </w:pPr>
            <w:r w:rsidRPr="004D6E29">
              <w:t>Čerpané</w:t>
            </w:r>
          </w:p>
        </w:tc>
        <w:tc>
          <w:tcPr>
            <w:tcW w:w="2323" w:type="dxa"/>
          </w:tcPr>
          <w:p w14:paraId="72D02A6F" w14:textId="77777777" w:rsidR="00F23AC1" w:rsidRPr="004D6E29" w:rsidRDefault="00F23AC1" w:rsidP="00F23AC1">
            <w:pPr>
              <w:jc w:val="center"/>
            </w:pPr>
            <w:r w:rsidRPr="004D6E29">
              <w:t>Poznámky</w:t>
            </w:r>
          </w:p>
        </w:tc>
      </w:tr>
      <w:tr w:rsidR="00F23AC1" w:rsidRPr="004D6E29" w14:paraId="3CD2C896" w14:textId="77777777" w:rsidTr="00C30DE1">
        <w:trPr>
          <w:trHeight w:val="397"/>
        </w:trPr>
        <w:tc>
          <w:tcPr>
            <w:tcW w:w="9356" w:type="dxa"/>
            <w:gridSpan w:val="4"/>
          </w:tcPr>
          <w:p w14:paraId="026A2324" w14:textId="77777777" w:rsidR="00F23AC1" w:rsidRPr="004D6E29" w:rsidRDefault="00F23AC1" w:rsidP="00F23AC1">
            <w:r w:rsidRPr="004D6E29">
              <w:rPr>
                <w:b/>
              </w:rPr>
              <w:t>1. Provozní náklady:</w:t>
            </w:r>
          </w:p>
        </w:tc>
      </w:tr>
      <w:tr w:rsidR="00F23AC1" w:rsidRPr="004D6E29" w14:paraId="331AAD4F" w14:textId="77777777" w:rsidTr="005A3A78">
        <w:trPr>
          <w:trHeight w:val="397"/>
        </w:trPr>
        <w:tc>
          <w:tcPr>
            <w:tcW w:w="3652" w:type="dxa"/>
          </w:tcPr>
          <w:p w14:paraId="7D65F849" w14:textId="77777777" w:rsidR="00F23AC1" w:rsidRPr="004D6E29" w:rsidRDefault="00F23AC1" w:rsidP="00F23AC1">
            <w:r w:rsidRPr="004D6E29">
              <w:t>kancelářský materiál</w:t>
            </w:r>
          </w:p>
        </w:tc>
        <w:tc>
          <w:tcPr>
            <w:tcW w:w="1768" w:type="dxa"/>
          </w:tcPr>
          <w:p w14:paraId="4BF2F889" w14:textId="77777777" w:rsidR="00F23AC1" w:rsidRPr="004D6E29" w:rsidRDefault="00F23AC1" w:rsidP="00F23AC1"/>
        </w:tc>
        <w:tc>
          <w:tcPr>
            <w:tcW w:w="1613" w:type="dxa"/>
          </w:tcPr>
          <w:p w14:paraId="43358EE3" w14:textId="77777777" w:rsidR="00F23AC1" w:rsidRPr="004D6E29" w:rsidRDefault="00F23AC1" w:rsidP="00F23AC1"/>
        </w:tc>
        <w:tc>
          <w:tcPr>
            <w:tcW w:w="2323" w:type="dxa"/>
          </w:tcPr>
          <w:p w14:paraId="78B7829D" w14:textId="77777777" w:rsidR="00F23AC1" w:rsidRPr="004D6E29" w:rsidRDefault="00F23AC1" w:rsidP="00F23AC1"/>
        </w:tc>
      </w:tr>
      <w:tr w:rsidR="00F23AC1" w:rsidRPr="004D6E29" w14:paraId="73E1D89A" w14:textId="77777777" w:rsidTr="005A3A78">
        <w:trPr>
          <w:trHeight w:val="397"/>
        </w:trPr>
        <w:tc>
          <w:tcPr>
            <w:tcW w:w="3652" w:type="dxa"/>
          </w:tcPr>
          <w:p w14:paraId="2177754F" w14:textId="77777777" w:rsidR="00F23AC1" w:rsidRPr="004D6E29" w:rsidRDefault="00F23AC1" w:rsidP="00F23AC1">
            <w:r w:rsidRPr="004D6E29">
              <w:t>knihy, časopisy</w:t>
            </w:r>
          </w:p>
        </w:tc>
        <w:tc>
          <w:tcPr>
            <w:tcW w:w="1768" w:type="dxa"/>
          </w:tcPr>
          <w:p w14:paraId="7EDC27B8" w14:textId="77777777" w:rsidR="00F23AC1" w:rsidRPr="004D6E29" w:rsidRDefault="00F23AC1" w:rsidP="00F23AC1"/>
        </w:tc>
        <w:tc>
          <w:tcPr>
            <w:tcW w:w="1613" w:type="dxa"/>
          </w:tcPr>
          <w:p w14:paraId="5EECBDBF" w14:textId="77777777" w:rsidR="00F23AC1" w:rsidRPr="004D6E29" w:rsidRDefault="00F23AC1" w:rsidP="00F23AC1"/>
        </w:tc>
        <w:tc>
          <w:tcPr>
            <w:tcW w:w="2323" w:type="dxa"/>
          </w:tcPr>
          <w:p w14:paraId="3B3824A0" w14:textId="77777777" w:rsidR="00F23AC1" w:rsidRPr="004D6E29" w:rsidRDefault="00F23AC1" w:rsidP="00F23AC1"/>
        </w:tc>
      </w:tr>
      <w:tr w:rsidR="00F23AC1" w:rsidRPr="004D6E29" w14:paraId="7623D50D" w14:textId="77777777" w:rsidTr="005A3A78">
        <w:trPr>
          <w:trHeight w:val="340"/>
        </w:trPr>
        <w:tc>
          <w:tcPr>
            <w:tcW w:w="3652" w:type="dxa"/>
          </w:tcPr>
          <w:p w14:paraId="3A3F7AEA" w14:textId="77777777" w:rsidR="00F23AC1" w:rsidRPr="004D6E29" w:rsidRDefault="00F23AC1" w:rsidP="00F23AC1">
            <w:r w:rsidRPr="004D6E29">
              <w:t>drobný majetek, software</w:t>
            </w:r>
          </w:p>
        </w:tc>
        <w:tc>
          <w:tcPr>
            <w:tcW w:w="1768" w:type="dxa"/>
          </w:tcPr>
          <w:p w14:paraId="305B3D4C" w14:textId="77777777" w:rsidR="00F23AC1" w:rsidRPr="004D6E29" w:rsidRDefault="00F23AC1" w:rsidP="00F23AC1"/>
        </w:tc>
        <w:tc>
          <w:tcPr>
            <w:tcW w:w="1613" w:type="dxa"/>
          </w:tcPr>
          <w:p w14:paraId="374B61BB" w14:textId="77777777" w:rsidR="00F23AC1" w:rsidRPr="004D6E29" w:rsidRDefault="00F23AC1" w:rsidP="00F23AC1"/>
        </w:tc>
        <w:tc>
          <w:tcPr>
            <w:tcW w:w="2323" w:type="dxa"/>
          </w:tcPr>
          <w:p w14:paraId="61F10398" w14:textId="77777777" w:rsidR="00F23AC1" w:rsidRPr="004D6E29" w:rsidRDefault="00F23AC1" w:rsidP="00F23AC1"/>
        </w:tc>
      </w:tr>
      <w:tr w:rsidR="00F23AC1" w:rsidRPr="004D6E29" w14:paraId="56ADD3F6" w14:textId="77777777" w:rsidTr="005A3A78">
        <w:trPr>
          <w:trHeight w:val="397"/>
        </w:trPr>
        <w:tc>
          <w:tcPr>
            <w:tcW w:w="3652" w:type="dxa"/>
          </w:tcPr>
          <w:p w14:paraId="57B15712" w14:textId="77777777" w:rsidR="00F23AC1" w:rsidRPr="004D6E29" w:rsidRDefault="00F23AC1" w:rsidP="00F23AC1">
            <w:r w:rsidRPr="004D6E29">
              <w:t>tuzemské cestovné</w:t>
            </w:r>
          </w:p>
        </w:tc>
        <w:tc>
          <w:tcPr>
            <w:tcW w:w="1768" w:type="dxa"/>
            <w:vAlign w:val="center"/>
          </w:tcPr>
          <w:p w14:paraId="4966376A" w14:textId="77777777" w:rsidR="00F23AC1" w:rsidRPr="004D6E29" w:rsidRDefault="00F23AC1" w:rsidP="00F23AC1">
            <w:pPr>
              <w:jc w:val="center"/>
            </w:pPr>
          </w:p>
        </w:tc>
        <w:tc>
          <w:tcPr>
            <w:tcW w:w="1613" w:type="dxa"/>
          </w:tcPr>
          <w:p w14:paraId="7168AA3B" w14:textId="77777777" w:rsidR="00F23AC1" w:rsidRPr="004D6E29" w:rsidRDefault="00F23AC1" w:rsidP="00F23AC1"/>
        </w:tc>
        <w:tc>
          <w:tcPr>
            <w:tcW w:w="2323" w:type="dxa"/>
          </w:tcPr>
          <w:p w14:paraId="575799A3" w14:textId="77777777" w:rsidR="00F23AC1" w:rsidRPr="004D6E29" w:rsidRDefault="00F23AC1" w:rsidP="00F23AC1"/>
        </w:tc>
      </w:tr>
      <w:tr w:rsidR="00F23AC1" w:rsidRPr="004D6E29" w14:paraId="5E4ABC25" w14:textId="77777777" w:rsidTr="005A3A78">
        <w:trPr>
          <w:trHeight w:val="397"/>
        </w:trPr>
        <w:tc>
          <w:tcPr>
            <w:tcW w:w="3652" w:type="dxa"/>
          </w:tcPr>
          <w:p w14:paraId="65A964B9" w14:textId="77777777" w:rsidR="00F23AC1" w:rsidRPr="004D6E29" w:rsidRDefault="00F23AC1" w:rsidP="00F23AC1">
            <w:r w:rsidRPr="004D6E29">
              <w:t>zahraniční cestovné</w:t>
            </w:r>
          </w:p>
        </w:tc>
        <w:tc>
          <w:tcPr>
            <w:tcW w:w="1768" w:type="dxa"/>
          </w:tcPr>
          <w:p w14:paraId="2E89FDAD" w14:textId="77777777" w:rsidR="00F23AC1" w:rsidRPr="004D6E29" w:rsidRDefault="00F23AC1" w:rsidP="00F23AC1"/>
        </w:tc>
        <w:tc>
          <w:tcPr>
            <w:tcW w:w="1613" w:type="dxa"/>
          </w:tcPr>
          <w:p w14:paraId="7ED5A1F9" w14:textId="77777777" w:rsidR="00F23AC1" w:rsidRPr="004D6E29" w:rsidRDefault="00F23AC1" w:rsidP="00F23AC1"/>
        </w:tc>
        <w:tc>
          <w:tcPr>
            <w:tcW w:w="2323" w:type="dxa"/>
          </w:tcPr>
          <w:p w14:paraId="64B3BC46" w14:textId="77777777" w:rsidR="00F23AC1" w:rsidRPr="004D6E29" w:rsidRDefault="00F23AC1" w:rsidP="00F23AC1"/>
        </w:tc>
      </w:tr>
      <w:tr w:rsidR="00F23AC1" w:rsidRPr="004D6E29" w14:paraId="4926F6B6" w14:textId="77777777" w:rsidTr="005A3A78">
        <w:trPr>
          <w:trHeight w:val="397"/>
        </w:trPr>
        <w:tc>
          <w:tcPr>
            <w:tcW w:w="3652" w:type="dxa"/>
          </w:tcPr>
          <w:p w14:paraId="7420B4CD" w14:textId="77777777" w:rsidR="00F23AC1" w:rsidRPr="004D6E29" w:rsidRDefault="00F23AC1" w:rsidP="00F23AC1">
            <w:r w:rsidRPr="004D6E29">
              <w:t>jiné provozní náklady</w:t>
            </w:r>
          </w:p>
        </w:tc>
        <w:tc>
          <w:tcPr>
            <w:tcW w:w="1768" w:type="dxa"/>
          </w:tcPr>
          <w:p w14:paraId="25C502C0" w14:textId="77777777" w:rsidR="00F23AC1" w:rsidRPr="004D6E29" w:rsidRDefault="00F23AC1" w:rsidP="00F23AC1"/>
        </w:tc>
        <w:tc>
          <w:tcPr>
            <w:tcW w:w="1613" w:type="dxa"/>
          </w:tcPr>
          <w:p w14:paraId="12075758" w14:textId="77777777" w:rsidR="00F23AC1" w:rsidRPr="004D6E29" w:rsidRDefault="00F23AC1" w:rsidP="00F23AC1"/>
        </w:tc>
        <w:tc>
          <w:tcPr>
            <w:tcW w:w="2323" w:type="dxa"/>
          </w:tcPr>
          <w:p w14:paraId="3EAE8B68" w14:textId="77777777" w:rsidR="00F23AC1" w:rsidRPr="004D6E29" w:rsidRDefault="00F23AC1" w:rsidP="00F23AC1"/>
        </w:tc>
      </w:tr>
      <w:tr w:rsidR="00F23AC1" w:rsidRPr="004D6E29" w14:paraId="362045FE" w14:textId="77777777" w:rsidTr="005A3A78">
        <w:trPr>
          <w:trHeight w:val="397"/>
        </w:trPr>
        <w:tc>
          <w:tcPr>
            <w:tcW w:w="3652" w:type="dxa"/>
          </w:tcPr>
          <w:p w14:paraId="76D38D77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Provozní náklady celkem:</w:t>
            </w:r>
          </w:p>
        </w:tc>
        <w:tc>
          <w:tcPr>
            <w:tcW w:w="1768" w:type="dxa"/>
          </w:tcPr>
          <w:p w14:paraId="2CE6F6E8" w14:textId="77777777" w:rsidR="00F23AC1" w:rsidRPr="004D6E29" w:rsidRDefault="00F23AC1" w:rsidP="00F23AC1"/>
        </w:tc>
        <w:tc>
          <w:tcPr>
            <w:tcW w:w="1613" w:type="dxa"/>
          </w:tcPr>
          <w:p w14:paraId="339AF2AE" w14:textId="77777777" w:rsidR="00F23AC1" w:rsidRPr="004D6E29" w:rsidRDefault="00F23AC1" w:rsidP="00F23AC1"/>
        </w:tc>
        <w:tc>
          <w:tcPr>
            <w:tcW w:w="2323" w:type="dxa"/>
          </w:tcPr>
          <w:p w14:paraId="5A5CD33A" w14:textId="77777777" w:rsidR="00F23AC1" w:rsidRPr="004D6E29" w:rsidRDefault="00F23AC1" w:rsidP="00F23AC1"/>
        </w:tc>
      </w:tr>
      <w:tr w:rsidR="00F23AC1" w:rsidRPr="004D6E29" w14:paraId="55829C83" w14:textId="77777777" w:rsidTr="00C30DE1">
        <w:tc>
          <w:tcPr>
            <w:tcW w:w="9356" w:type="dxa"/>
            <w:gridSpan w:val="4"/>
          </w:tcPr>
          <w:p w14:paraId="0F29E6A9" w14:textId="77777777" w:rsidR="00F23AC1" w:rsidRPr="004D6E29" w:rsidRDefault="00F23AC1" w:rsidP="00F23AC1">
            <w:r w:rsidRPr="004D6E29">
              <w:rPr>
                <w:b/>
              </w:rPr>
              <w:t>2. Ostatní náklady - služby:</w:t>
            </w:r>
          </w:p>
        </w:tc>
      </w:tr>
      <w:tr w:rsidR="00F23AC1" w:rsidRPr="004D6E29" w14:paraId="13E433FD" w14:textId="77777777" w:rsidTr="005A3A78">
        <w:trPr>
          <w:trHeight w:val="397"/>
        </w:trPr>
        <w:tc>
          <w:tcPr>
            <w:tcW w:w="3652" w:type="dxa"/>
          </w:tcPr>
          <w:p w14:paraId="0EBB337F" w14:textId="77777777" w:rsidR="00F23AC1" w:rsidRPr="004D6E29" w:rsidRDefault="00F23AC1" w:rsidP="00F23AC1">
            <w:r w:rsidRPr="004D6E29">
              <w:t>konferenční/účastnické poplatky</w:t>
            </w:r>
          </w:p>
        </w:tc>
        <w:tc>
          <w:tcPr>
            <w:tcW w:w="1768" w:type="dxa"/>
          </w:tcPr>
          <w:p w14:paraId="3EB343D0" w14:textId="77777777" w:rsidR="00F23AC1" w:rsidRPr="004D6E29" w:rsidRDefault="00F23AC1" w:rsidP="00F23AC1"/>
        </w:tc>
        <w:tc>
          <w:tcPr>
            <w:tcW w:w="1613" w:type="dxa"/>
          </w:tcPr>
          <w:p w14:paraId="7E3D50A2" w14:textId="77777777" w:rsidR="00F23AC1" w:rsidRPr="004D6E29" w:rsidRDefault="00F23AC1" w:rsidP="00F23AC1"/>
        </w:tc>
        <w:tc>
          <w:tcPr>
            <w:tcW w:w="2323" w:type="dxa"/>
          </w:tcPr>
          <w:p w14:paraId="114B6166" w14:textId="77777777" w:rsidR="00F23AC1" w:rsidRPr="004D6E29" w:rsidRDefault="00F23AC1" w:rsidP="00F23AC1"/>
        </w:tc>
      </w:tr>
      <w:tr w:rsidR="00F23AC1" w:rsidRPr="004D6E29" w14:paraId="33C3412A" w14:textId="77777777" w:rsidTr="005A3A78">
        <w:trPr>
          <w:trHeight w:val="397"/>
        </w:trPr>
        <w:tc>
          <w:tcPr>
            <w:tcW w:w="3652" w:type="dxa"/>
          </w:tcPr>
          <w:p w14:paraId="3B839B19" w14:textId="06161C0D" w:rsidR="00F23AC1" w:rsidRPr="004D6E29" w:rsidRDefault="00C30DE1" w:rsidP="00F23AC1">
            <w:r>
              <w:t>poplatky za publikování článků,</w:t>
            </w:r>
            <w:r w:rsidR="00F23AC1" w:rsidRPr="004D6E29">
              <w:t xml:space="preserve"> jazykové korektury, příp. další služby</w:t>
            </w:r>
          </w:p>
        </w:tc>
        <w:tc>
          <w:tcPr>
            <w:tcW w:w="1768" w:type="dxa"/>
          </w:tcPr>
          <w:p w14:paraId="42E1E141" w14:textId="77777777" w:rsidR="00F23AC1" w:rsidRPr="004D6E29" w:rsidRDefault="00F23AC1" w:rsidP="00F23AC1"/>
        </w:tc>
        <w:tc>
          <w:tcPr>
            <w:tcW w:w="1613" w:type="dxa"/>
          </w:tcPr>
          <w:p w14:paraId="6E8B45EA" w14:textId="77777777" w:rsidR="00F23AC1" w:rsidRPr="004D6E29" w:rsidRDefault="00F23AC1" w:rsidP="00F23AC1"/>
        </w:tc>
        <w:tc>
          <w:tcPr>
            <w:tcW w:w="2323" w:type="dxa"/>
          </w:tcPr>
          <w:p w14:paraId="700610E6" w14:textId="77777777" w:rsidR="00F23AC1" w:rsidRPr="004D6E29" w:rsidRDefault="00F23AC1" w:rsidP="00F23AC1"/>
        </w:tc>
      </w:tr>
      <w:tr w:rsidR="00F23AC1" w:rsidRPr="004D6E29" w14:paraId="5D2DB335" w14:textId="77777777" w:rsidTr="005A3A78">
        <w:trPr>
          <w:trHeight w:val="397"/>
        </w:trPr>
        <w:tc>
          <w:tcPr>
            <w:tcW w:w="3652" w:type="dxa"/>
          </w:tcPr>
          <w:p w14:paraId="64A7BA9A" w14:textId="77777777" w:rsidR="00F23AC1" w:rsidRPr="004D6E29" w:rsidRDefault="00F23AC1" w:rsidP="00F23AC1">
            <w:r w:rsidRPr="004D6E29">
              <w:rPr>
                <w:b/>
              </w:rPr>
              <w:t xml:space="preserve">Ostatní náklady celkem </w:t>
            </w:r>
          </w:p>
        </w:tc>
        <w:tc>
          <w:tcPr>
            <w:tcW w:w="1768" w:type="dxa"/>
          </w:tcPr>
          <w:p w14:paraId="11AE97B1" w14:textId="77777777" w:rsidR="00F23AC1" w:rsidRPr="004D6E29" w:rsidRDefault="00F23AC1" w:rsidP="00F23AC1"/>
        </w:tc>
        <w:tc>
          <w:tcPr>
            <w:tcW w:w="1613" w:type="dxa"/>
          </w:tcPr>
          <w:p w14:paraId="71FE0A6F" w14:textId="77777777" w:rsidR="00F23AC1" w:rsidRPr="004D6E29" w:rsidRDefault="00F23AC1" w:rsidP="00F23AC1"/>
        </w:tc>
        <w:tc>
          <w:tcPr>
            <w:tcW w:w="2323" w:type="dxa"/>
          </w:tcPr>
          <w:p w14:paraId="39E339D0" w14:textId="77777777" w:rsidR="00F23AC1" w:rsidRPr="004D6E29" w:rsidRDefault="00F23AC1" w:rsidP="00F23AC1"/>
        </w:tc>
      </w:tr>
      <w:tr w:rsidR="00F23AC1" w:rsidRPr="004D6E29" w14:paraId="7CCB3D3D" w14:textId="77777777" w:rsidTr="00C30DE1">
        <w:trPr>
          <w:trHeight w:val="397"/>
        </w:trPr>
        <w:tc>
          <w:tcPr>
            <w:tcW w:w="9356" w:type="dxa"/>
            <w:gridSpan w:val="4"/>
          </w:tcPr>
          <w:p w14:paraId="3D40DF81" w14:textId="77777777" w:rsidR="00F23AC1" w:rsidRPr="004D6E29" w:rsidRDefault="00F23AC1" w:rsidP="00F23AC1">
            <w:r w:rsidRPr="004D6E29">
              <w:rPr>
                <w:b/>
              </w:rPr>
              <w:t>3. Mzdové náklady:</w:t>
            </w:r>
          </w:p>
        </w:tc>
      </w:tr>
      <w:tr w:rsidR="00F23AC1" w:rsidRPr="004D6E29" w14:paraId="27D5683D" w14:textId="77777777" w:rsidTr="005A3A78">
        <w:trPr>
          <w:trHeight w:val="397"/>
        </w:trPr>
        <w:tc>
          <w:tcPr>
            <w:tcW w:w="3652" w:type="dxa"/>
          </w:tcPr>
          <w:p w14:paraId="1BF94426" w14:textId="193EC982" w:rsidR="00F23AC1" w:rsidRPr="004D6E29" w:rsidRDefault="00F23AC1" w:rsidP="00F23AC1">
            <w:r w:rsidRPr="004D6E29">
              <w:t>odměny řešitelům</w:t>
            </w:r>
          </w:p>
        </w:tc>
        <w:tc>
          <w:tcPr>
            <w:tcW w:w="1768" w:type="dxa"/>
          </w:tcPr>
          <w:p w14:paraId="44B82A5D" w14:textId="77777777" w:rsidR="00F23AC1" w:rsidRPr="004D6E29" w:rsidRDefault="00F23AC1" w:rsidP="00F23AC1"/>
        </w:tc>
        <w:tc>
          <w:tcPr>
            <w:tcW w:w="1613" w:type="dxa"/>
          </w:tcPr>
          <w:p w14:paraId="683E1357" w14:textId="77777777" w:rsidR="00F23AC1" w:rsidRPr="004D6E29" w:rsidRDefault="00F23AC1" w:rsidP="00F23AC1"/>
        </w:tc>
        <w:tc>
          <w:tcPr>
            <w:tcW w:w="2323" w:type="dxa"/>
          </w:tcPr>
          <w:p w14:paraId="3078DD7A" w14:textId="77777777" w:rsidR="00F23AC1" w:rsidRPr="004D6E29" w:rsidRDefault="00F23AC1" w:rsidP="00F23AC1"/>
        </w:tc>
      </w:tr>
      <w:tr w:rsidR="00F23AC1" w:rsidRPr="004D6E29" w14:paraId="2FEC149D" w14:textId="77777777" w:rsidTr="005A3A78">
        <w:trPr>
          <w:trHeight w:val="397"/>
        </w:trPr>
        <w:tc>
          <w:tcPr>
            <w:tcW w:w="3652" w:type="dxa"/>
          </w:tcPr>
          <w:p w14:paraId="410CBA9C" w14:textId="7B15E57F" w:rsidR="00F23AC1" w:rsidRPr="005A3A78" w:rsidRDefault="00F23AC1" w:rsidP="00C36659">
            <w:r w:rsidRPr="005A3A78">
              <w:t>sociální a zdravotní pojištění</w:t>
            </w:r>
            <w:r w:rsidR="00E4364A" w:rsidRPr="005A3A78">
              <w:t xml:space="preserve">, </w:t>
            </w:r>
            <w:r w:rsidR="00C30DE1" w:rsidRPr="005A3A78">
              <w:t>s</w:t>
            </w:r>
            <w:r w:rsidR="00E4364A" w:rsidRPr="005A3A78">
              <w:t>ociální fond</w:t>
            </w:r>
          </w:p>
        </w:tc>
        <w:tc>
          <w:tcPr>
            <w:tcW w:w="1768" w:type="dxa"/>
          </w:tcPr>
          <w:p w14:paraId="205FD355" w14:textId="77777777" w:rsidR="00F23AC1" w:rsidRPr="004D6E29" w:rsidRDefault="00F23AC1" w:rsidP="00F23AC1"/>
        </w:tc>
        <w:tc>
          <w:tcPr>
            <w:tcW w:w="1613" w:type="dxa"/>
          </w:tcPr>
          <w:p w14:paraId="173B237F" w14:textId="77777777" w:rsidR="00F23AC1" w:rsidRPr="004D6E29" w:rsidRDefault="00F23AC1" w:rsidP="00F23AC1"/>
        </w:tc>
        <w:tc>
          <w:tcPr>
            <w:tcW w:w="2323" w:type="dxa"/>
          </w:tcPr>
          <w:p w14:paraId="52CD7AC7" w14:textId="77777777" w:rsidR="00F23AC1" w:rsidRPr="004D6E29" w:rsidRDefault="00F23AC1" w:rsidP="00F23AC1"/>
        </w:tc>
      </w:tr>
      <w:tr w:rsidR="00F23AC1" w:rsidRPr="004D6E29" w14:paraId="3E699A6A" w14:textId="77777777" w:rsidTr="005A3A78">
        <w:trPr>
          <w:trHeight w:val="397"/>
        </w:trPr>
        <w:tc>
          <w:tcPr>
            <w:tcW w:w="3652" w:type="dxa"/>
          </w:tcPr>
          <w:p w14:paraId="0EDF893B" w14:textId="77777777" w:rsidR="00F23AC1" w:rsidRPr="004D6E29" w:rsidRDefault="00F23AC1" w:rsidP="00F23AC1">
            <w:r w:rsidRPr="004D6E29">
              <w:rPr>
                <w:b/>
              </w:rPr>
              <w:t>Mzdové náklady celkem:</w:t>
            </w:r>
          </w:p>
        </w:tc>
        <w:tc>
          <w:tcPr>
            <w:tcW w:w="1768" w:type="dxa"/>
          </w:tcPr>
          <w:p w14:paraId="30A046C5" w14:textId="77777777" w:rsidR="00F23AC1" w:rsidRPr="004D6E29" w:rsidRDefault="00F23AC1" w:rsidP="00F23AC1"/>
        </w:tc>
        <w:tc>
          <w:tcPr>
            <w:tcW w:w="1613" w:type="dxa"/>
          </w:tcPr>
          <w:p w14:paraId="0FC7BF19" w14:textId="77777777" w:rsidR="00F23AC1" w:rsidRPr="004D6E29" w:rsidRDefault="00F23AC1" w:rsidP="00F23AC1"/>
        </w:tc>
        <w:tc>
          <w:tcPr>
            <w:tcW w:w="2323" w:type="dxa"/>
          </w:tcPr>
          <w:p w14:paraId="7CFAD927" w14:textId="77777777" w:rsidR="00F23AC1" w:rsidRPr="004D6E29" w:rsidRDefault="00F23AC1" w:rsidP="00F23AC1"/>
        </w:tc>
      </w:tr>
      <w:tr w:rsidR="00F23AC1" w:rsidRPr="004D6E29" w14:paraId="151CE8DF" w14:textId="77777777" w:rsidTr="00C30DE1">
        <w:trPr>
          <w:trHeight w:val="418"/>
        </w:trPr>
        <w:tc>
          <w:tcPr>
            <w:tcW w:w="9356" w:type="dxa"/>
            <w:gridSpan w:val="4"/>
            <w:vAlign w:val="center"/>
          </w:tcPr>
          <w:p w14:paraId="7455A80D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Osobní náklady studentů:</w:t>
            </w:r>
          </w:p>
        </w:tc>
      </w:tr>
      <w:tr w:rsidR="00F23AC1" w:rsidRPr="004D6E29" w14:paraId="508900B3" w14:textId="77777777" w:rsidTr="005A3A78">
        <w:trPr>
          <w:trHeight w:val="412"/>
        </w:trPr>
        <w:tc>
          <w:tcPr>
            <w:tcW w:w="3652" w:type="dxa"/>
            <w:vAlign w:val="center"/>
          </w:tcPr>
          <w:p w14:paraId="111E6717" w14:textId="77777777" w:rsidR="00F23AC1" w:rsidRPr="004D6E29" w:rsidRDefault="00F23AC1" w:rsidP="00F23AC1">
            <w:r w:rsidRPr="004D6E29">
              <w:t>Stipendia</w:t>
            </w:r>
          </w:p>
        </w:tc>
        <w:tc>
          <w:tcPr>
            <w:tcW w:w="1768" w:type="dxa"/>
          </w:tcPr>
          <w:p w14:paraId="56659A0C" w14:textId="77777777" w:rsidR="00F23AC1" w:rsidRPr="004D6E29" w:rsidRDefault="00F23AC1" w:rsidP="00F23AC1"/>
        </w:tc>
        <w:tc>
          <w:tcPr>
            <w:tcW w:w="1613" w:type="dxa"/>
          </w:tcPr>
          <w:p w14:paraId="12D39D26" w14:textId="77777777" w:rsidR="00F23AC1" w:rsidRPr="004D6E29" w:rsidRDefault="00F23AC1" w:rsidP="00F23AC1"/>
        </w:tc>
        <w:tc>
          <w:tcPr>
            <w:tcW w:w="2323" w:type="dxa"/>
          </w:tcPr>
          <w:p w14:paraId="5B4065AA" w14:textId="77777777" w:rsidR="00F23AC1" w:rsidRPr="004D6E29" w:rsidRDefault="00F23AC1" w:rsidP="00F23AC1"/>
        </w:tc>
      </w:tr>
      <w:tr w:rsidR="00F23AC1" w:rsidRPr="004D6E29" w14:paraId="4FCDFB83" w14:textId="77777777" w:rsidTr="005A3A78">
        <w:trPr>
          <w:trHeight w:val="412"/>
        </w:trPr>
        <w:tc>
          <w:tcPr>
            <w:tcW w:w="3652" w:type="dxa"/>
            <w:vAlign w:val="center"/>
          </w:tcPr>
          <w:p w14:paraId="32ECB9FB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Osobní náklady studentů celkem:</w:t>
            </w:r>
          </w:p>
        </w:tc>
        <w:tc>
          <w:tcPr>
            <w:tcW w:w="1768" w:type="dxa"/>
          </w:tcPr>
          <w:p w14:paraId="3EA79BB0" w14:textId="77777777" w:rsidR="00F23AC1" w:rsidRPr="004D6E29" w:rsidRDefault="00F23AC1" w:rsidP="00F23AC1"/>
        </w:tc>
        <w:tc>
          <w:tcPr>
            <w:tcW w:w="1613" w:type="dxa"/>
          </w:tcPr>
          <w:p w14:paraId="3F0C900C" w14:textId="77777777" w:rsidR="00F23AC1" w:rsidRPr="004D6E29" w:rsidRDefault="00F23AC1" w:rsidP="00F23AC1"/>
        </w:tc>
        <w:tc>
          <w:tcPr>
            <w:tcW w:w="2323" w:type="dxa"/>
          </w:tcPr>
          <w:p w14:paraId="5FFEDF6B" w14:textId="77777777" w:rsidR="00F23AC1" w:rsidRPr="004D6E29" w:rsidRDefault="00F23AC1" w:rsidP="00F23AC1"/>
        </w:tc>
      </w:tr>
      <w:tr w:rsidR="00F23AC1" w:rsidRPr="004D6E29" w14:paraId="179D5446" w14:textId="77777777" w:rsidTr="005A3A78">
        <w:trPr>
          <w:trHeight w:val="567"/>
        </w:trPr>
        <w:tc>
          <w:tcPr>
            <w:tcW w:w="3652" w:type="dxa"/>
            <w:vAlign w:val="center"/>
          </w:tcPr>
          <w:p w14:paraId="2C36C328" w14:textId="77777777" w:rsidR="00F23AC1" w:rsidRPr="004D6E29" w:rsidRDefault="00F23AC1" w:rsidP="00F23AC1">
            <w:r w:rsidRPr="004D6E29">
              <w:rPr>
                <w:b/>
              </w:rPr>
              <w:t>Celkové náklady:</w:t>
            </w:r>
          </w:p>
        </w:tc>
        <w:tc>
          <w:tcPr>
            <w:tcW w:w="1768" w:type="dxa"/>
          </w:tcPr>
          <w:p w14:paraId="4BE9A4F4" w14:textId="77777777" w:rsidR="00F23AC1" w:rsidRPr="004D6E29" w:rsidRDefault="00F23AC1" w:rsidP="00F23AC1"/>
        </w:tc>
        <w:tc>
          <w:tcPr>
            <w:tcW w:w="1613" w:type="dxa"/>
          </w:tcPr>
          <w:p w14:paraId="5D6A1329" w14:textId="77777777" w:rsidR="00F23AC1" w:rsidRPr="004D6E29" w:rsidRDefault="00F23AC1" w:rsidP="00F23AC1"/>
        </w:tc>
        <w:tc>
          <w:tcPr>
            <w:tcW w:w="2323" w:type="dxa"/>
          </w:tcPr>
          <w:p w14:paraId="496DE2A9" w14:textId="77777777" w:rsidR="00F23AC1" w:rsidRPr="004D6E29" w:rsidRDefault="00F23AC1" w:rsidP="00F23AC1"/>
        </w:tc>
      </w:tr>
    </w:tbl>
    <w:p w14:paraId="09B6C3F8" w14:textId="77777777" w:rsidR="00F23AC1" w:rsidRPr="004D6E29" w:rsidRDefault="00F23AC1" w:rsidP="00F23AC1"/>
    <w:p w14:paraId="4388BFF5" w14:textId="77777777" w:rsidR="00F23AC1" w:rsidRPr="004D6E29" w:rsidRDefault="00F23AC1" w:rsidP="00F23AC1">
      <w:pPr>
        <w:jc w:val="both"/>
        <w:rPr>
          <w:b/>
          <w:sz w:val="28"/>
          <w:szCs w:val="28"/>
        </w:rPr>
      </w:pPr>
      <w:r w:rsidRPr="004D6E29">
        <w:br w:type="page"/>
      </w:r>
      <w:r w:rsidRPr="004D6E29">
        <w:rPr>
          <w:b/>
          <w:sz w:val="28"/>
          <w:szCs w:val="28"/>
        </w:rPr>
        <w:lastRenderedPageBreak/>
        <w:t xml:space="preserve">Část </w:t>
      </w:r>
      <w:r>
        <w:rPr>
          <w:b/>
          <w:sz w:val="28"/>
          <w:szCs w:val="28"/>
        </w:rPr>
        <w:t xml:space="preserve">B: </w:t>
      </w:r>
      <w:r w:rsidRPr="004D6E29">
        <w:rPr>
          <w:b/>
          <w:sz w:val="28"/>
          <w:szCs w:val="28"/>
        </w:rPr>
        <w:t xml:space="preserve">Plán na další rok </w:t>
      </w:r>
    </w:p>
    <w:p w14:paraId="7039030D" w14:textId="77777777" w:rsidR="00F23AC1" w:rsidRDefault="00F23AC1" w:rsidP="00F23AC1">
      <w:pPr>
        <w:rPr>
          <w:b/>
        </w:rPr>
      </w:pPr>
    </w:p>
    <w:p w14:paraId="5636FCE3" w14:textId="77777777" w:rsidR="00F23AC1" w:rsidRPr="000D37F7" w:rsidRDefault="00F23AC1" w:rsidP="00F23AC1">
      <w:r w:rsidRPr="000D37F7">
        <w:rPr>
          <w:b/>
        </w:rPr>
        <w:t>1. Návrh práce pro další rok řešení projektu, popis plánovaných výstupů a popis využití finančních prostředků</w:t>
      </w:r>
      <w:r w:rsidRPr="000D37F7">
        <w:t>:</w:t>
      </w:r>
    </w:p>
    <w:p w14:paraId="1690715A" w14:textId="77777777" w:rsidR="00F23AC1" w:rsidRPr="000D37F7" w:rsidRDefault="00F23AC1" w:rsidP="00F23AC1">
      <w:r w:rsidRPr="000D37F7">
        <w:t xml:space="preserve">(plán prací na další rok řešení projektu v souladu s návrhem projektu, případné změny včetně jejich zdůvodnění) </w:t>
      </w: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30862674" w14:textId="77777777" w:rsidTr="00F23AC1">
        <w:tc>
          <w:tcPr>
            <w:tcW w:w="9212" w:type="dxa"/>
          </w:tcPr>
          <w:p w14:paraId="3E5937DA" w14:textId="77777777" w:rsidR="00F23AC1" w:rsidRPr="004D6E29" w:rsidRDefault="00F23AC1" w:rsidP="00F23AC1"/>
          <w:p w14:paraId="7FC07BD6" w14:textId="77777777" w:rsidR="00F23AC1" w:rsidRPr="004D6E29" w:rsidRDefault="00F23AC1" w:rsidP="00F23AC1"/>
          <w:p w14:paraId="165BB230" w14:textId="77777777" w:rsidR="00F23AC1" w:rsidRPr="004D6E29" w:rsidRDefault="00F23AC1" w:rsidP="00F23AC1"/>
          <w:p w14:paraId="56CF8F36" w14:textId="77777777" w:rsidR="00F23AC1" w:rsidRPr="004D6E29" w:rsidRDefault="00F23AC1" w:rsidP="00F23AC1"/>
          <w:p w14:paraId="73B5F829" w14:textId="77777777" w:rsidR="00F23AC1" w:rsidRPr="004D6E29" w:rsidRDefault="00F23AC1" w:rsidP="00F23AC1"/>
          <w:p w14:paraId="26FE2C2A" w14:textId="77777777" w:rsidR="00F23AC1" w:rsidRPr="004D6E29" w:rsidRDefault="00F23AC1" w:rsidP="00F23AC1"/>
          <w:p w14:paraId="7FF1170E" w14:textId="77777777" w:rsidR="00F23AC1" w:rsidRPr="004D6E29" w:rsidRDefault="00F23AC1" w:rsidP="00F23AC1"/>
          <w:p w14:paraId="5F0E5F15" w14:textId="77777777" w:rsidR="00F23AC1" w:rsidRPr="004D6E29" w:rsidRDefault="00F23AC1" w:rsidP="00F23AC1"/>
          <w:p w14:paraId="45629127" w14:textId="77777777" w:rsidR="00F23AC1" w:rsidRPr="004D6E29" w:rsidRDefault="00F23AC1" w:rsidP="00F23AC1"/>
          <w:p w14:paraId="71676DEA" w14:textId="77777777" w:rsidR="00F23AC1" w:rsidRPr="004D6E29" w:rsidRDefault="00F23AC1" w:rsidP="00F23AC1"/>
          <w:p w14:paraId="27F0A7AA" w14:textId="77777777" w:rsidR="00F23AC1" w:rsidRPr="004D6E29" w:rsidRDefault="00F23AC1" w:rsidP="00F23AC1"/>
          <w:p w14:paraId="565CEFC3" w14:textId="77777777" w:rsidR="00F23AC1" w:rsidRPr="004D6E29" w:rsidRDefault="00F23AC1" w:rsidP="00F23AC1"/>
          <w:p w14:paraId="4666DEDC" w14:textId="77777777" w:rsidR="00F23AC1" w:rsidRPr="004D6E29" w:rsidRDefault="00F23AC1" w:rsidP="00F23AC1"/>
          <w:p w14:paraId="738081A6" w14:textId="77777777" w:rsidR="00F23AC1" w:rsidRPr="004D6E29" w:rsidRDefault="00F23AC1" w:rsidP="00F23AC1"/>
          <w:p w14:paraId="23FAB471" w14:textId="77777777" w:rsidR="00F23AC1" w:rsidRPr="004D6E29" w:rsidRDefault="00F23AC1" w:rsidP="00F23AC1"/>
          <w:p w14:paraId="63E925B2" w14:textId="77777777" w:rsidR="00F23AC1" w:rsidRPr="004D6E29" w:rsidRDefault="00F23AC1" w:rsidP="00F23AC1"/>
          <w:p w14:paraId="025804EB" w14:textId="77777777" w:rsidR="00F23AC1" w:rsidRPr="004D6E29" w:rsidRDefault="00F23AC1" w:rsidP="00F23AC1"/>
          <w:p w14:paraId="05C16A64" w14:textId="77777777" w:rsidR="00F23AC1" w:rsidRPr="004D6E29" w:rsidRDefault="00F23AC1" w:rsidP="00F23AC1"/>
          <w:p w14:paraId="681B2897" w14:textId="77777777" w:rsidR="00F23AC1" w:rsidRPr="004D6E29" w:rsidRDefault="00F23AC1" w:rsidP="00F23AC1"/>
          <w:p w14:paraId="74F10468" w14:textId="77777777" w:rsidR="00F23AC1" w:rsidRPr="004D6E29" w:rsidRDefault="00F23AC1" w:rsidP="00F23AC1"/>
          <w:p w14:paraId="5D42F959" w14:textId="77777777" w:rsidR="00F23AC1" w:rsidRPr="004D6E29" w:rsidRDefault="00F23AC1" w:rsidP="00F23AC1"/>
          <w:p w14:paraId="6D64B700" w14:textId="77777777" w:rsidR="00F23AC1" w:rsidRPr="004D6E29" w:rsidRDefault="00F23AC1" w:rsidP="00F23AC1"/>
          <w:p w14:paraId="4BCD7BE0" w14:textId="77777777" w:rsidR="00F23AC1" w:rsidRPr="004D6E29" w:rsidRDefault="00F23AC1" w:rsidP="00F23AC1"/>
          <w:p w14:paraId="25162A67" w14:textId="77777777" w:rsidR="00F23AC1" w:rsidRPr="004D6E29" w:rsidRDefault="00F23AC1" w:rsidP="00F23AC1"/>
          <w:p w14:paraId="5E6565B7" w14:textId="77777777" w:rsidR="00F23AC1" w:rsidRPr="004D6E29" w:rsidRDefault="00F23AC1" w:rsidP="00F23AC1"/>
          <w:p w14:paraId="72FC1570" w14:textId="77777777" w:rsidR="00F23AC1" w:rsidRPr="004D6E29" w:rsidRDefault="00F23AC1" w:rsidP="00F23AC1"/>
          <w:p w14:paraId="4BCF6279" w14:textId="77777777" w:rsidR="00F23AC1" w:rsidRPr="004D6E29" w:rsidRDefault="00F23AC1" w:rsidP="00F23AC1"/>
          <w:p w14:paraId="6E018E4D" w14:textId="77777777" w:rsidR="00F23AC1" w:rsidRPr="004D6E29" w:rsidRDefault="00F23AC1" w:rsidP="00F23AC1"/>
          <w:p w14:paraId="4CBD11B7" w14:textId="77777777" w:rsidR="00F23AC1" w:rsidRPr="004D6E29" w:rsidRDefault="00F23AC1" w:rsidP="00F23AC1"/>
          <w:p w14:paraId="0C5D6922" w14:textId="77777777" w:rsidR="00F23AC1" w:rsidRPr="004D6E29" w:rsidRDefault="00F23AC1" w:rsidP="00F23AC1"/>
          <w:p w14:paraId="7696F40C" w14:textId="77777777" w:rsidR="00F23AC1" w:rsidRPr="004D6E29" w:rsidRDefault="00F23AC1" w:rsidP="00F23AC1"/>
          <w:p w14:paraId="181D6121" w14:textId="77777777" w:rsidR="00F23AC1" w:rsidRPr="004D6E29" w:rsidRDefault="00F23AC1" w:rsidP="00F23AC1"/>
          <w:p w14:paraId="3A23F0B3" w14:textId="77777777" w:rsidR="00F23AC1" w:rsidRPr="004D6E29" w:rsidRDefault="00F23AC1" w:rsidP="00F23AC1"/>
          <w:p w14:paraId="0FD5E855" w14:textId="77777777" w:rsidR="00F23AC1" w:rsidRPr="004D6E29" w:rsidRDefault="00F23AC1" w:rsidP="00F23AC1"/>
          <w:p w14:paraId="1C3ECE89" w14:textId="77777777" w:rsidR="00F23AC1" w:rsidRPr="004D6E29" w:rsidRDefault="00F23AC1" w:rsidP="00F23AC1"/>
        </w:tc>
      </w:tr>
    </w:tbl>
    <w:p w14:paraId="257DEAF6" w14:textId="77777777" w:rsidR="00F23AC1" w:rsidRPr="004D6E29" w:rsidRDefault="00F23AC1" w:rsidP="00F23AC1">
      <w:pPr>
        <w:jc w:val="both"/>
        <w:rPr>
          <w:b/>
        </w:rPr>
      </w:pPr>
    </w:p>
    <w:p w14:paraId="6AABA965" w14:textId="562D1753" w:rsidR="00F23AC1" w:rsidRPr="004D6E29" w:rsidRDefault="00F23AC1" w:rsidP="00F23AC1">
      <w:pPr>
        <w:jc w:val="both"/>
        <w:rPr>
          <w:b/>
        </w:rPr>
      </w:pPr>
      <w:r w:rsidRPr="004D6E29">
        <w:rPr>
          <w:b/>
        </w:rPr>
        <w:br w:type="page"/>
      </w:r>
      <w:r w:rsidRPr="004D6E29">
        <w:rPr>
          <w:b/>
        </w:rPr>
        <w:lastRenderedPageBreak/>
        <w:t xml:space="preserve">Návrh finančních prostředků na </w:t>
      </w:r>
      <w:r>
        <w:rPr>
          <w:b/>
        </w:rPr>
        <w:t xml:space="preserve">další rok řešení projektu (rok </w:t>
      </w:r>
      <w:r w:rsidR="00E4364A" w:rsidRPr="005A3A78">
        <w:rPr>
          <w:b/>
        </w:rPr>
        <w:t>20</w:t>
      </w:r>
      <w:r w:rsidR="008542AF">
        <w:rPr>
          <w:b/>
        </w:rPr>
        <w:t>2</w:t>
      </w:r>
      <w:r w:rsidR="00A86733">
        <w:rPr>
          <w:b/>
        </w:rPr>
        <w:t>6</w:t>
      </w:r>
      <w:r>
        <w:rPr>
          <w:b/>
        </w:rPr>
        <w:t>)</w:t>
      </w:r>
    </w:p>
    <w:p w14:paraId="568E7336" w14:textId="77777777" w:rsidR="00F23AC1" w:rsidRPr="004D6E29" w:rsidRDefault="00F23AC1" w:rsidP="00F23AC1"/>
    <w:tbl>
      <w:tblPr>
        <w:tblW w:w="9180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652"/>
        <w:gridCol w:w="2268"/>
        <w:gridCol w:w="3260"/>
      </w:tblGrid>
      <w:tr w:rsidR="00F23AC1" w:rsidRPr="004D6E29" w14:paraId="1F81CDD5" w14:textId="77777777" w:rsidTr="00F23AC1">
        <w:tc>
          <w:tcPr>
            <w:tcW w:w="3652" w:type="dxa"/>
          </w:tcPr>
          <w:p w14:paraId="31E6D18F" w14:textId="77777777" w:rsidR="00F23AC1" w:rsidRPr="004D6E29" w:rsidRDefault="00F23AC1" w:rsidP="00F23AC1">
            <w:r w:rsidRPr="004D6E29">
              <w:t>Druhy navrhovaných nákladů</w:t>
            </w:r>
          </w:p>
        </w:tc>
        <w:tc>
          <w:tcPr>
            <w:tcW w:w="2268" w:type="dxa"/>
          </w:tcPr>
          <w:p w14:paraId="7F0226D9" w14:textId="77777777" w:rsidR="00F23AC1" w:rsidRPr="004D6E29" w:rsidRDefault="00F23AC1" w:rsidP="00F23AC1">
            <w:pPr>
              <w:jc w:val="center"/>
            </w:pPr>
            <w:r w:rsidRPr="004D6E29">
              <w:t>Plánované finanční prostředky</w:t>
            </w:r>
          </w:p>
        </w:tc>
        <w:tc>
          <w:tcPr>
            <w:tcW w:w="3260" w:type="dxa"/>
          </w:tcPr>
          <w:p w14:paraId="1099531D" w14:textId="77777777" w:rsidR="00F23AC1" w:rsidRPr="004D6E29" w:rsidRDefault="00F23AC1" w:rsidP="00F23AC1">
            <w:pPr>
              <w:jc w:val="center"/>
            </w:pPr>
            <w:r w:rsidRPr="004D6E29">
              <w:t>Poznámky</w:t>
            </w:r>
          </w:p>
          <w:p w14:paraId="651631CF" w14:textId="77777777" w:rsidR="00F23AC1" w:rsidRPr="004D6E29" w:rsidRDefault="00F23AC1" w:rsidP="00F23AC1">
            <w:pPr>
              <w:jc w:val="center"/>
            </w:pPr>
            <w:r w:rsidRPr="004D6E29">
              <w:t>(heslovitě popište plánované náklady)</w:t>
            </w:r>
          </w:p>
        </w:tc>
      </w:tr>
      <w:tr w:rsidR="00F23AC1" w:rsidRPr="004D6E29" w14:paraId="222A8F6B" w14:textId="77777777" w:rsidTr="00F23AC1">
        <w:trPr>
          <w:trHeight w:val="397"/>
        </w:trPr>
        <w:tc>
          <w:tcPr>
            <w:tcW w:w="9180" w:type="dxa"/>
            <w:gridSpan w:val="3"/>
          </w:tcPr>
          <w:p w14:paraId="51C232FA" w14:textId="77777777" w:rsidR="00F23AC1" w:rsidRPr="004D6E29" w:rsidRDefault="00F23AC1" w:rsidP="00F23AC1">
            <w:r w:rsidRPr="004D6E29">
              <w:rPr>
                <w:b/>
              </w:rPr>
              <w:t>1. Provozní náklady:</w:t>
            </w:r>
          </w:p>
        </w:tc>
      </w:tr>
      <w:tr w:rsidR="00F23AC1" w:rsidRPr="004D6E29" w14:paraId="4A057AE2" w14:textId="77777777" w:rsidTr="00F23AC1">
        <w:trPr>
          <w:trHeight w:val="397"/>
        </w:trPr>
        <w:tc>
          <w:tcPr>
            <w:tcW w:w="3652" w:type="dxa"/>
          </w:tcPr>
          <w:p w14:paraId="55CCB33E" w14:textId="77777777" w:rsidR="00F23AC1" w:rsidRPr="004D6E29" w:rsidRDefault="00F23AC1" w:rsidP="00F23AC1">
            <w:r w:rsidRPr="004D6E29">
              <w:t>kancelářský materiál</w:t>
            </w:r>
          </w:p>
        </w:tc>
        <w:tc>
          <w:tcPr>
            <w:tcW w:w="2268" w:type="dxa"/>
          </w:tcPr>
          <w:p w14:paraId="29053448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47B37111" w14:textId="77777777" w:rsidR="00F23AC1" w:rsidRPr="004D6E29" w:rsidRDefault="00F23AC1" w:rsidP="00F23AC1"/>
        </w:tc>
      </w:tr>
      <w:tr w:rsidR="00F23AC1" w:rsidRPr="004D6E29" w14:paraId="3A8626B5" w14:textId="77777777" w:rsidTr="00F23AC1">
        <w:trPr>
          <w:trHeight w:val="397"/>
        </w:trPr>
        <w:tc>
          <w:tcPr>
            <w:tcW w:w="3652" w:type="dxa"/>
          </w:tcPr>
          <w:p w14:paraId="4F48048C" w14:textId="77777777" w:rsidR="00F23AC1" w:rsidRPr="004D6E29" w:rsidRDefault="00F23AC1" w:rsidP="00F23AC1">
            <w:r w:rsidRPr="004D6E29">
              <w:t>knihy, časopisy</w:t>
            </w:r>
          </w:p>
        </w:tc>
        <w:tc>
          <w:tcPr>
            <w:tcW w:w="2268" w:type="dxa"/>
          </w:tcPr>
          <w:p w14:paraId="18E33D89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60BC7FF8" w14:textId="77777777" w:rsidR="00F23AC1" w:rsidRPr="004D6E29" w:rsidRDefault="00F23AC1" w:rsidP="00F23AC1"/>
        </w:tc>
      </w:tr>
      <w:tr w:rsidR="00F23AC1" w:rsidRPr="004D6E29" w14:paraId="0B01BAB7" w14:textId="77777777" w:rsidTr="00F23AC1">
        <w:trPr>
          <w:trHeight w:val="397"/>
        </w:trPr>
        <w:tc>
          <w:tcPr>
            <w:tcW w:w="3652" w:type="dxa"/>
          </w:tcPr>
          <w:p w14:paraId="4787D0E2" w14:textId="77777777" w:rsidR="00F23AC1" w:rsidRPr="004D6E29" w:rsidRDefault="00F23AC1" w:rsidP="00F23AC1">
            <w:r w:rsidRPr="004D6E29">
              <w:t>drobný majetek, software</w:t>
            </w:r>
          </w:p>
        </w:tc>
        <w:tc>
          <w:tcPr>
            <w:tcW w:w="2268" w:type="dxa"/>
          </w:tcPr>
          <w:p w14:paraId="406553DB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0A4EC5AA" w14:textId="77777777" w:rsidR="00F23AC1" w:rsidRPr="004D6E29" w:rsidRDefault="00F23AC1" w:rsidP="00F23AC1"/>
        </w:tc>
      </w:tr>
      <w:tr w:rsidR="00F23AC1" w:rsidRPr="004D6E29" w14:paraId="1E433757" w14:textId="77777777" w:rsidTr="00F23AC1">
        <w:trPr>
          <w:trHeight w:val="397"/>
        </w:trPr>
        <w:tc>
          <w:tcPr>
            <w:tcW w:w="3652" w:type="dxa"/>
          </w:tcPr>
          <w:p w14:paraId="5C64BB8C" w14:textId="77777777" w:rsidR="00F23AC1" w:rsidRPr="004D6E29" w:rsidRDefault="00F23AC1" w:rsidP="00F23AC1">
            <w:r w:rsidRPr="004D6E29">
              <w:t>tuzemské cestovné</w:t>
            </w:r>
          </w:p>
        </w:tc>
        <w:tc>
          <w:tcPr>
            <w:tcW w:w="2268" w:type="dxa"/>
          </w:tcPr>
          <w:p w14:paraId="1F7BC520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6A46193D" w14:textId="77777777" w:rsidR="00F23AC1" w:rsidRPr="004D6E29" w:rsidRDefault="00F23AC1" w:rsidP="00F23AC1"/>
        </w:tc>
      </w:tr>
      <w:tr w:rsidR="00F23AC1" w:rsidRPr="004D6E29" w14:paraId="4073D7A9" w14:textId="77777777" w:rsidTr="00F23AC1">
        <w:trPr>
          <w:trHeight w:val="397"/>
        </w:trPr>
        <w:tc>
          <w:tcPr>
            <w:tcW w:w="3652" w:type="dxa"/>
          </w:tcPr>
          <w:p w14:paraId="13AED9F4" w14:textId="77777777" w:rsidR="00F23AC1" w:rsidRPr="004D6E29" w:rsidRDefault="00F23AC1" w:rsidP="00F23AC1">
            <w:r w:rsidRPr="004D6E29">
              <w:t>zahraniční cestovné</w:t>
            </w:r>
          </w:p>
        </w:tc>
        <w:tc>
          <w:tcPr>
            <w:tcW w:w="2268" w:type="dxa"/>
          </w:tcPr>
          <w:p w14:paraId="35EC14D9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3CE88CF1" w14:textId="77777777" w:rsidR="00F23AC1" w:rsidRPr="004D6E29" w:rsidRDefault="00F23AC1" w:rsidP="00F23AC1"/>
        </w:tc>
      </w:tr>
      <w:tr w:rsidR="00F23AC1" w:rsidRPr="004D6E29" w14:paraId="5141135F" w14:textId="77777777" w:rsidTr="00F23AC1">
        <w:trPr>
          <w:trHeight w:val="397"/>
        </w:trPr>
        <w:tc>
          <w:tcPr>
            <w:tcW w:w="3652" w:type="dxa"/>
          </w:tcPr>
          <w:p w14:paraId="37254DA1" w14:textId="77777777" w:rsidR="00F23AC1" w:rsidRPr="004D6E29" w:rsidRDefault="00F23AC1" w:rsidP="00F23AC1">
            <w:r w:rsidRPr="004D6E29">
              <w:t>jiné provozní náklady</w:t>
            </w:r>
          </w:p>
        </w:tc>
        <w:tc>
          <w:tcPr>
            <w:tcW w:w="2268" w:type="dxa"/>
          </w:tcPr>
          <w:p w14:paraId="2D1FEE29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3D00581D" w14:textId="77777777" w:rsidR="00F23AC1" w:rsidRPr="004D6E29" w:rsidRDefault="00F23AC1" w:rsidP="00F23AC1"/>
        </w:tc>
      </w:tr>
      <w:tr w:rsidR="00F23AC1" w:rsidRPr="004D6E29" w14:paraId="37B240DE" w14:textId="77777777" w:rsidTr="00F23AC1">
        <w:trPr>
          <w:trHeight w:val="397"/>
        </w:trPr>
        <w:tc>
          <w:tcPr>
            <w:tcW w:w="3652" w:type="dxa"/>
          </w:tcPr>
          <w:p w14:paraId="4890FE40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Provozní náklady celkem:</w:t>
            </w:r>
          </w:p>
        </w:tc>
        <w:tc>
          <w:tcPr>
            <w:tcW w:w="2268" w:type="dxa"/>
          </w:tcPr>
          <w:p w14:paraId="7D76B5D0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4E29E13A" w14:textId="77777777" w:rsidR="00F23AC1" w:rsidRPr="004D6E29" w:rsidRDefault="00F23AC1" w:rsidP="00F23AC1"/>
        </w:tc>
      </w:tr>
      <w:tr w:rsidR="00F23AC1" w:rsidRPr="004D6E29" w14:paraId="65E22617" w14:textId="77777777" w:rsidTr="00F23AC1">
        <w:tc>
          <w:tcPr>
            <w:tcW w:w="9180" w:type="dxa"/>
            <w:gridSpan w:val="3"/>
          </w:tcPr>
          <w:p w14:paraId="4C6F5379" w14:textId="77777777" w:rsidR="00F23AC1" w:rsidRPr="004D6E29" w:rsidRDefault="00F23AC1" w:rsidP="00F23AC1">
            <w:r w:rsidRPr="004D6E29">
              <w:rPr>
                <w:b/>
              </w:rPr>
              <w:t>2. Ostatní náklady - služby:</w:t>
            </w:r>
          </w:p>
        </w:tc>
      </w:tr>
      <w:tr w:rsidR="00F23AC1" w:rsidRPr="004D6E29" w14:paraId="4D17CF7B" w14:textId="77777777" w:rsidTr="00F23AC1">
        <w:trPr>
          <w:trHeight w:val="397"/>
        </w:trPr>
        <w:tc>
          <w:tcPr>
            <w:tcW w:w="3652" w:type="dxa"/>
          </w:tcPr>
          <w:p w14:paraId="2FDC3818" w14:textId="77777777" w:rsidR="00F23AC1" w:rsidRPr="004D6E29" w:rsidRDefault="00F23AC1" w:rsidP="00F23AC1">
            <w:r w:rsidRPr="004D6E29">
              <w:t>konferenční/účastnické poplatky</w:t>
            </w:r>
          </w:p>
        </w:tc>
        <w:tc>
          <w:tcPr>
            <w:tcW w:w="2268" w:type="dxa"/>
          </w:tcPr>
          <w:p w14:paraId="2E60AE3C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4E091281" w14:textId="77777777" w:rsidR="00F23AC1" w:rsidRPr="004D6E29" w:rsidRDefault="00F23AC1" w:rsidP="00F23AC1"/>
        </w:tc>
      </w:tr>
      <w:tr w:rsidR="00F23AC1" w:rsidRPr="004D6E29" w14:paraId="61FF005E" w14:textId="77777777" w:rsidTr="00F23AC1">
        <w:trPr>
          <w:trHeight w:val="397"/>
        </w:trPr>
        <w:tc>
          <w:tcPr>
            <w:tcW w:w="3652" w:type="dxa"/>
          </w:tcPr>
          <w:p w14:paraId="5FBD9747" w14:textId="0E13D714" w:rsidR="00F23AC1" w:rsidRPr="004D6E29" w:rsidRDefault="002F6531" w:rsidP="00F23AC1">
            <w:r>
              <w:t>poplatky za publikování článků</w:t>
            </w:r>
            <w:r w:rsidR="00F23AC1" w:rsidRPr="004D6E29">
              <w:t>, jazykové korektury, příp. další služby</w:t>
            </w:r>
          </w:p>
        </w:tc>
        <w:tc>
          <w:tcPr>
            <w:tcW w:w="2268" w:type="dxa"/>
          </w:tcPr>
          <w:p w14:paraId="076160A7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3DC5A2B0" w14:textId="77777777" w:rsidR="00F23AC1" w:rsidRPr="004D6E29" w:rsidRDefault="00F23AC1" w:rsidP="00F23AC1"/>
        </w:tc>
      </w:tr>
      <w:tr w:rsidR="00F23AC1" w:rsidRPr="004D6E29" w14:paraId="122EA099" w14:textId="77777777" w:rsidTr="00F23AC1">
        <w:trPr>
          <w:trHeight w:val="397"/>
        </w:trPr>
        <w:tc>
          <w:tcPr>
            <w:tcW w:w="3652" w:type="dxa"/>
          </w:tcPr>
          <w:p w14:paraId="0EBE0C77" w14:textId="77777777" w:rsidR="00F23AC1" w:rsidRPr="004D6E29" w:rsidRDefault="00F23AC1" w:rsidP="00F23AC1">
            <w:r w:rsidRPr="004D6E29">
              <w:rPr>
                <w:b/>
              </w:rPr>
              <w:t xml:space="preserve">Ostatní náklady celkem: </w:t>
            </w:r>
          </w:p>
        </w:tc>
        <w:tc>
          <w:tcPr>
            <w:tcW w:w="2268" w:type="dxa"/>
          </w:tcPr>
          <w:p w14:paraId="2BF0DD71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526BF1F8" w14:textId="77777777" w:rsidR="00F23AC1" w:rsidRPr="004D6E29" w:rsidRDefault="00F23AC1" w:rsidP="00F23AC1"/>
        </w:tc>
      </w:tr>
      <w:tr w:rsidR="00F23AC1" w:rsidRPr="004D6E29" w14:paraId="52323EAD" w14:textId="77777777" w:rsidTr="00F23AC1">
        <w:trPr>
          <w:trHeight w:val="397"/>
        </w:trPr>
        <w:tc>
          <w:tcPr>
            <w:tcW w:w="9180" w:type="dxa"/>
            <w:gridSpan w:val="3"/>
          </w:tcPr>
          <w:p w14:paraId="21D3B778" w14:textId="77777777" w:rsidR="00F23AC1" w:rsidRPr="004D6E29" w:rsidRDefault="00F23AC1" w:rsidP="00F23AC1">
            <w:r w:rsidRPr="004D6E29">
              <w:rPr>
                <w:b/>
              </w:rPr>
              <w:t>3. Mzdové náklady:</w:t>
            </w:r>
          </w:p>
        </w:tc>
      </w:tr>
      <w:tr w:rsidR="00F23AC1" w:rsidRPr="004D6E29" w14:paraId="043D3FDF" w14:textId="77777777" w:rsidTr="00F23AC1">
        <w:trPr>
          <w:trHeight w:val="397"/>
        </w:trPr>
        <w:tc>
          <w:tcPr>
            <w:tcW w:w="3652" w:type="dxa"/>
          </w:tcPr>
          <w:p w14:paraId="6C9B42A5" w14:textId="2A2ED888" w:rsidR="00F23AC1" w:rsidRPr="004D6E29" w:rsidRDefault="00F23AC1" w:rsidP="00F23AC1">
            <w:r w:rsidRPr="004D6E29">
              <w:t>odměny řešitelům</w:t>
            </w:r>
          </w:p>
        </w:tc>
        <w:tc>
          <w:tcPr>
            <w:tcW w:w="2268" w:type="dxa"/>
          </w:tcPr>
          <w:p w14:paraId="1B589EF1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31D645B7" w14:textId="77777777" w:rsidR="00F23AC1" w:rsidRPr="004D6E29" w:rsidRDefault="00F23AC1" w:rsidP="00F23AC1"/>
        </w:tc>
      </w:tr>
      <w:tr w:rsidR="00F23AC1" w:rsidRPr="004D6E29" w14:paraId="6D234425" w14:textId="77777777" w:rsidTr="00F23AC1">
        <w:trPr>
          <w:trHeight w:val="397"/>
        </w:trPr>
        <w:tc>
          <w:tcPr>
            <w:tcW w:w="3652" w:type="dxa"/>
          </w:tcPr>
          <w:p w14:paraId="3CC7FEF1" w14:textId="121235AC" w:rsidR="00F23AC1" w:rsidRPr="004D6E29" w:rsidRDefault="00F23AC1" w:rsidP="00C36659">
            <w:r w:rsidRPr="004D6E29">
              <w:t>sociální a zdravotní pojištění</w:t>
            </w:r>
            <w:r w:rsidR="00E4364A">
              <w:t xml:space="preserve">, </w:t>
            </w:r>
            <w:r w:rsidR="002F6531">
              <w:t>s</w:t>
            </w:r>
            <w:r w:rsidR="00E4364A">
              <w:t>ociální fond</w:t>
            </w:r>
          </w:p>
        </w:tc>
        <w:tc>
          <w:tcPr>
            <w:tcW w:w="2268" w:type="dxa"/>
          </w:tcPr>
          <w:p w14:paraId="5F8C2E7A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1FDFF0BD" w14:textId="77777777" w:rsidR="00F23AC1" w:rsidRPr="004D6E29" w:rsidRDefault="00F23AC1" w:rsidP="00F23AC1"/>
        </w:tc>
      </w:tr>
      <w:tr w:rsidR="00F23AC1" w:rsidRPr="004D6E29" w14:paraId="48823209" w14:textId="77777777" w:rsidTr="00F23AC1">
        <w:trPr>
          <w:trHeight w:val="397"/>
        </w:trPr>
        <w:tc>
          <w:tcPr>
            <w:tcW w:w="3652" w:type="dxa"/>
          </w:tcPr>
          <w:p w14:paraId="7CFA3633" w14:textId="77777777" w:rsidR="00F23AC1" w:rsidRPr="004D6E29" w:rsidRDefault="00F23AC1" w:rsidP="00F23AC1">
            <w:r w:rsidRPr="004D6E29">
              <w:rPr>
                <w:b/>
              </w:rPr>
              <w:t>Mzdové náklady celkem:</w:t>
            </w:r>
          </w:p>
        </w:tc>
        <w:tc>
          <w:tcPr>
            <w:tcW w:w="2268" w:type="dxa"/>
          </w:tcPr>
          <w:p w14:paraId="25FE3EFC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25C31826" w14:textId="77777777" w:rsidR="00F23AC1" w:rsidRPr="004D6E29" w:rsidRDefault="00F23AC1" w:rsidP="00F23AC1"/>
        </w:tc>
      </w:tr>
      <w:tr w:rsidR="00F23AC1" w:rsidRPr="004D6E29" w14:paraId="6684461E" w14:textId="77777777" w:rsidTr="00F23AC1">
        <w:trPr>
          <w:trHeight w:val="418"/>
        </w:trPr>
        <w:tc>
          <w:tcPr>
            <w:tcW w:w="9180" w:type="dxa"/>
            <w:gridSpan w:val="3"/>
            <w:vAlign w:val="center"/>
          </w:tcPr>
          <w:p w14:paraId="45C66101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4. Osobní náklady studentů:</w:t>
            </w:r>
          </w:p>
        </w:tc>
      </w:tr>
      <w:tr w:rsidR="00F23AC1" w:rsidRPr="004D6E29" w14:paraId="3C2E4F10" w14:textId="77777777" w:rsidTr="00F23AC1">
        <w:trPr>
          <w:trHeight w:val="412"/>
        </w:trPr>
        <w:tc>
          <w:tcPr>
            <w:tcW w:w="3652" w:type="dxa"/>
            <w:vAlign w:val="center"/>
          </w:tcPr>
          <w:p w14:paraId="7B82D62B" w14:textId="77777777" w:rsidR="00F23AC1" w:rsidRPr="004D6E29" w:rsidRDefault="00F23AC1" w:rsidP="00F23AC1">
            <w:r w:rsidRPr="004D6E29">
              <w:t>Stipendia</w:t>
            </w:r>
          </w:p>
        </w:tc>
        <w:tc>
          <w:tcPr>
            <w:tcW w:w="2268" w:type="dxa"/>
          </w:tcPr>
          <w:p w14:paraId="655F37B0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10E855C0" w14:textId="77777777" w:rsidR="00F23AC1" w:rsidRPr="004D6E29" w:rsidRDefault="00F23AC1" w:rsidP="00F23AC1"/>
        </w:tc>
      </w:tr>
      <w:tr w:rsidR="00F23AC1" w:rsidRPr="004D6E29" w14:paraId="611BF411" w14:textId="77777777" w:rsidTr="00F23AC1">
        <w:trPr>
          <w:trHeight w:val="412"/>
        </w:trPr>
        <w:tc>
          <w:tcPr>
            <w:tcW w:w="3652" w:type="dxa"/>
            <w:vAlign w:val="center"/>
          </w:tcPr>
          <w:p w14:paraId="579BE803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Osobní náklady studentů celkem:</w:t>
            </w:r>
          </w:p>
        </w:tc>
        <w:tc>
          <w:tcPr>
            <w:tcW w:w="2268" w:type="dxa"/>
          </w:tcPr>
          <w:p w14:paraId="132094B5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63F5A085" w14:textId="77777777" w:rsidR="00F23AC1" w:rsidRPr="004D6E29" w:rsidRDefault="00F23AC1" w:rsidP="00F23AC1"/>
        </w:tc>
      </w:tr>
      <w:tr w:rsidR="00F23AC1" w:rsidRPr="004D6E29" w14:paraId="196AB307" w14:textId="77777777" w:rsidTr="00F23AC1">
        <w:trPr>
          <w:trHeight w:val="567"/>
        </w:trPr>
        <w:tc>
          <w:tcPr>
            <w:tcW w:w="3652" w:type="dxa"/>
            <w:vAlign w:val="center"/>
          </w:tcPr>
          <w:p w14:paraId="086F23A5" w14:textId="77777777" w:rsidR="00F23AC1" w:rsidRPr="004D6E29" w:rsidRDefault="00F23AC1" w:rsidP="00F23AC1">
            <w:r w:rsidRPr="004D6E29">
              <w:rPr>
                <w:b/>
              </w:rPr>
              <w:t>Celkové náklady:</w:t>
            </w:r>
          </w:p>
        </w:tc>
        <w:tc>
          <w:tcPr>
            <w:tcW w:w="2268" w:type="dxa"/>
          </w:tcPr>
          <w:p w14:paraId="2AB720E6" w14:textId="77777777" w:rsidR="00F23AC1" w:rsidRPr="004D6E29" w:rsidRDefault="00F23AC1" w:rsidP="00F23AC1">
            <w:pPr>
              <w:jc w:val="center"/>
            </w:pPr>
          </w:p>
        </w:tc>
        <w:tc>
          <w:tcPr>
            <w:tcW w:w="3260" w:type="dxa"/>
          </w:tcPr>
          <w:p w14:paraId="4E75D49F" w14:textId="77777777" w:rsidR="00F23AC1" w:rsidRPr="004D6E29" w:rsidRDefault="00F23AC1" w:rsidP="00F23AC1"/>
        </w:tc>
      </w:tr>
    </w:tbl>
    <w:p w14:paraId="2D62D029" w14:textId="77777777" w:rsidR="00F23AC1" w:rsidRPr="004D6E29" w:rsidRDefault="00F23AC1" w:rsidP="00F23AC1"/>
    <w:p w14:paraId="42D88CB6" w14:textId="6D920494" w:rsidR="00F23AC1" w:rsidRPr="004D6E29" w:rsidRDefault="00F23AC1" w:rsidP="00F23AC1">
      <w:pPr>
        <w:jc w:val="both"/>
      </w:pPr>
      <w:r w:rsidRPr="004D6E29">
        <w:t xml:space="preserve"> 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1455CDE2" w14:textId="77777777" w:rsidTr="00F23AC1">
        <w:tc>
          <w:tcPr>
            <w:tcW w:w="9212" w:type="dxa"/>
          </w:tcPr>
          <w:p w14:paraId="089AF777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Prohlašuji, že údaje uvedené v předložené zprávě o řešení projektu IP jsou pravdivé a úplné.</w:t>
            </w:r>
          </w:p>
          <w:p w14:paraId="7717C337" w14:textId="77777777" w:rsidR="00F23AC1" w:rsidRPr="004D6E29" w:rsidRDefault="00F23AC1" w:rsidP="00F23AC1"/>
          <w:p w14:paraId="65A91A93" w14:textId="77777777" w:rsidR="00F23AC1" w:rsidRPr="004D6E29" w:rsidRDefault="00F23AC1" w:rsidP="00F23AC1">
            <w:r w:rsidRPr="004D6E29">
              <w:t>………………………………...                                    ..….…………………………………...</w:t>
            </w:r>
          </w:p>
          <w:p w14:paraId="236D7483" w14:textId="77777777" w:rsidR="00F23AC1" w:rsidRPr="004D6E29" w:rsidRDefault="00F23AC1" w:rsidP="00F23AC1">
            <w:r w:rsidRPr="004D6E29">
              <w:t xml:space="preserve">               datum                                                                               podpis řešitele</w:t>
            </w:r>
          </w:p>
          <w:p w14:paraId="5EC8BE26" w14:textId="77777777" w:rsidR="00F23AC1" w:rsidRPr="004D6E29" w:rsidRDefault="00F23AC1" w:rsidP="00F23AC1"/>
          <w:p w14:paraId="563397DD" w14:textId="77777777" w:rsidR="00F23AC1" w:rsidRPr="004D6E29" w:rsidRDefault="00F23AC1" w:rsidP="00F23AC1"/>
        </w:tc>
      </w:tr>
    </w:tbl>
    <w:p w14:paraId="3AC80D5A" w14:textId="77777777" w:rsidR="00F23AC1" w:rsidRPr="004D6E29" w:rsidRDefault="00F23AC1" w:rsidP="00F23AC1"/>
    <w:p w14:paraId="27B4FCA7" w14:textId="243EC630" w:rsidR="00F23AC1" w:rsidRDefault="00F23AC1" w:rsidP="00F23AC1">
      <w:pPr>
        <w:rPr>
          <w:b/>
        </w:rPr>
      </w:pPr>
    </w:p>
    <w:sectPr w:rsidR="00F23AC1" w:rsidSect="008542AF">
      <w:headerReference w:type="default" r:id="rId12"/>
      <w:footerReference w:type="default" r:id="rId13"/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42796" w14:textId="77777777" w:rsidR="002262A4" w:rsidRDefault="002262A4">
      <w:r>
        <w:separator/>
      </w:r>
    </w:p>
  </w:endnote>
  <w:endnote w:type="continuationSeparator" w:id="0">
    <w:p w14:paraId="3B991D43" w14:textId="77777777" w:rsidR="002262A4" w:rsidRDefault="002262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44FD7" w14:textId="77777777" w:rsidR="005C4C05" w:rsidRPr="00716469" w:rsidRDefault="005C4C05" w:rsidP="005201B0">
    <w:pPr>
      <w:pStyle w:val="Zpat"/>
      <w:tabs>
        <w:tab w:val="clear" w:pos="4536"/>
        <w:tab w:val="clear" w:pos="9072"/>
        <w:tab w:val="left" w:pos="318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F7528" w14:textId="77777777" w:rsidR="002262A4" w:rsidRDefault="002262A4">
      <w:r>
        <w:separator/>
      </w:r>
    </w:p>
  </w:footnote>
  <w:footnote w:type="continuationSeparator" w:id="0">
    <w:p w14:paraId="35FE3B0B" w14:textId="77777777" w:rsidR="002262A4" w:rsidRDefault="002262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7630B" w14:textId="24FF88D1" w:rsidR="005C4C05" w:rsidRPr="00C87418" w:rsidRDefault="005C4C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73A6C"/>
    <w:multiLevelType w:val="hybridMultilevel"/>
    <w:tmpl w:val="26A260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7071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367DBE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994469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C6412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4172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3B77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9D62FD"/>
    <w:multiLevelType w:val="hybridMultilevel"/>
    <w:tmpl w:val="D022688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F4FEA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60617C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785702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0229080">
    <w:abstractNumId w:val="1"/>
  </w:num>
  <w:num w:numId="2" w16cid:durableId="1905529261">
    <w:abstractNumId w:val="7"/>
  </w:num>
  <w:num w:numId="3" w16cid:durableId="102581348">
    <w:abstractNumId w:val="10"/>
  </w:num>
  <w:num w:numId="4" w16cid:durableId="1997997946">
    <w:abstractNumId w:val="12"/>
  </w:num>
  <w:num w:numId="5" w16cid:durableId="1161582787">
    <w:abstractNumId w:val="6"/>
  </w:num>
  <w:num w:numId="6" w16cid:durableId="1468015165">
    <w:abstractNumId w:val="4"/>
  </w:num>
  <w:num w:numId="7" w16cid:durableId="634024002">
    <w:abstractNumId w:val="9"/>
  </w:num>
  <w:num w:numId="8" w16cid:durableId="977997726">
    <w:abstractNumId w:val="2"/>
  </w:num>
  <w:num w:numId="9" w16cid:durableId="1326057531">
    <w:abstractNumId w:val="13"/>
  </w:num>
  <w:num w:numId="10" w16cid:durableId="1422725655">
    <w:abstractNumId w:val="11"/>
  </w:num>
  <w:num w:numId="11" w16cid:durableId="819421255">
    <w:abstractNumId w:val="3"/>
  </w:num>
  <w:num w:numId="12" w16cid:durableId="827864580">
    <w:abstractNumId w:val="8"/>
  </w:num>
  <w:num w:numId="13" w16cid:durableId="364335708">
    <w:abstractNumId w:val="0"/>
  </w:num>
  <w:num w:numId="14" w16cid:durableId="693774789">
    <w:abstractNumId w:val="14"/>
  </w:num>
  <w:num w:numId="15" w16cid:durableId="849679312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zQ0tTA1MTAzMzVW0lEKTi0uzszPAykwrAUAq1WAsCwAAAA="/>
  </w:docVars>
  <w:rsids>
    <w:rsidRoot w:val="00E82A84"/>
    <w:rsid w:val="00000A00"/>
    <w:rsid w:val="00001BCF"/>
    <w:rsid w:val="000045DA"/>
    <w:rsid w:val="00005DFC"/>
    <w:rsid w:val="000106BD"/>
    <w:rsid w:val="00012BEE"/>
    <w:rsid w:val="00013225"/>
    <w:rsid w:val="00014F7E"/>
    <w:rsid w:val="00016361"/>
    <w:rsid w:val="00016843"/>
    <w:rsid w:val="0002280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613EC"/>
    <w:rsid w:val="0006157E"/>
    <w:rsid w:val="0006158F"/>
    <w:rsid w:val="00062734"/>
    <w:rsid w:val="0006451D"/>
    <w:rsid w:val="00066D33"/>
    <w:rsid w:val="00071191"/>
    <w:rsid w:val="00075FD5"/>
    <w:rsid w:val="00085838"/>
    <w:rsid w:val="00085EB1"/>
    <w:rsid w:val="00087AC1"/>
    <w:rsid w:val="00087B32"/>
    <w:rsid w:val="00090C74"/>
    <w:rsid w:val="00091B27"/>
    <w:rsid w:val="00094A7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5CF4"/>
    <w:rsid w:val="000B78FE"/>
    <w:rsid w:val="000C0AB6"/>
    <w:rsid w:val="000C7BA7"/>
    <w:rsid w:val="000D69B1"/>
    <w:rsid w:val="000E019C"/>
    <w:rsid w:val="000E12EB"/>
    <w:rsid w:val="000E5347"/>
    <w:rsid w:val="000E550F"/>
    <w:rsid w:val="000E5513"/>
    <w:rsid w:val="000E79C3"/>
    <w:rsid w:val="000F3255"/>
    <w:rsid w:val="000F694D"/>
    <w:rsid w:val="000F7A68"/>
    <w:rsid w:val="00100160"/>
    <w:rsid w:val="00106069"/>
    <w:rsid w:val="00111264"/>
    <w:rsid w:val="0011171D"/>
    <w:rsid w:val="00111D86"/>
    <w:rsid w:val="00113854"/>
    <w:rsid w:val="001139BA"/>
    <w:rsid w:val="001203CA"/>
    <w:rsid w:val="00120826"/>
    <w:rsid w:val="00120F9D"/>
    <w:rsid w:val="00121658"/>
    <w:rsid w:val="00122198"/>
    <w:rsid w:val="001224B5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55E25"/>
    <w:rsid w:val="001617B0"/>
    <w:rsid w:val="00162DF3"/>
    <w:rsid w:val="00165E34"/>
    <w:rsid w:val="0016637C"/>
    <w:rsid w:val="00170CDB"/>
    <w:rsid w:val="001716F3"/>
    <w:rsid w:val="001725FF"/>
    <w:rsid w:val="001729CC"/>
    <w:rsid w:val="00172FBC"/>
    <w:rsid w:val="001761D7"/>
    <w:rsid w:val="001771A4"/>
    <w:rsid w:val="00180F12"/>
    <w:rsid w:val="00183FB4"/>
    <w:rsid w:val="00187DCD"/>
    <w:rsid w:val="001915C0"/>
    <w:rsid w:val="001928BC"/>
    <w:rsid w:val="00197144"/>
    <w:rsid w:val="001A0019"/>
    <w:rsid w:val="001A232D"/>
    <w:rsid w:val="001A232E"/>
    <w:rsid w:val="001B01F6"/>
    <w:rsid w:val="001B0337"/>
    <w:rsid w:val="001B1078"/>
    <w:rsid w:val="001B23BA"/>
    <w:rsid w:val="001B305D"/>
    <w:rsid w:val="001B47DD"/>
    <w:rsid w:val="001B57CF"/>
    <w:rsid w:val="001C29BE"/>
    <w:rsid w:val="001C4C13"/>
    <w:rsid w:val="001C5131"/>
    <w:rsid w:val="001D1F1C"/>
    <w:rsid w:val="001D46D0"/>
    <w:rsid w:val="001D4AC8"/>
    <w:rsid w:val="001D4DB3"/>
    <w:rsid w:val="001E06CB"/>
    <w:rsid w:val="001E16EE"/>
    <w:rsid w:val="001E2272"/>
    <w:rsid w:val="001E25ED"/>
    <w:rsid w:val="001E2810"/>
    <w:rsid w:val="001E698D"/>
    <w:rsid w:val="001E6DF4"/>
    <w:rsid w:val="001E769B"/>
    <w:rsid w:val="001F20A5"/>
    <w:rsid w:val="001F340C"/>
    <w:rsid w:val="001F35C3"/>
    <w:rsid w:val="001F47BF"/>
    <w:rsid w:val="001F551F"/>
    <w:rsid w:val="002046F6"/>
    <w:rsid w:val="00204DF8"/>
    <w:rsid w:val="002124E1"/>
    <w:rsid w:val="002137C3"/>
    <w:rsid w:val="00213982"/>
    <w:rsid w:val="00220164"/>
    <w:rsid w:val="00220DE8"/>
    <w:rsid w:val="00221684"/>
    <w:rsid w:val="00221BB9"/>
    <w:rsid w:val="002239D0"/>
    <w:rsid w:val="00224663"/>
    <w:rsid w:val="00224CF2"/>
    <w:rsid w:val="00224E76"/>
    <w:rsid w:val="00225A9F"/>
    <w:rsid w:val="002262A4"/>
    <w:rsid w:val="0023092F"/>
    <w:rsid w:val="00230F22"/>
    <w:rsid w:val="0023180A"/>
    <w:rsid w:val="00232AD7"/>
    <w:rsid w:val="0023324E"/>
    <w:rsid w:val="002339E5"/>
    <w:rsid w:val="0023438E"/>
    <w:rsid w:val="00235054"/>
    <w:rsid w:val="00235FA6"/>
    <w:rsid w:val="002370DF"/>
    <w:rsid w:val="00237CDD"/>
    <w:rsid w:val="00241A87"/>
    <w:rsid w:val="0024301C"/>
    <w:rsid w:val="00244A97"/>
    <w:rsid w:val="00246537"/>
    <w:rsid w:val="00247BBF"/>
    <w:rsid w:val="0025291B"/>
    <w:rsid w:val="00254725"/>
    <w:rsid w:val="00255697"/>
    <w:rsid w:val="00256F8A"/>
    <w:rsid w:val="00264596"/>
    <w:rsid w:val="00264AEC"/>
    <w:rsid w:val="00265262"/>
    <w:rsid w:val="002660BE"/>
    <w:rsid w:val="00266352"/>
    <w:rsid w:val="002725FD"/>
    <w:rsid w:val="0027547C"/>
    <w:rsid w:val="00277D02"/>
    <w:rsid w:val="00280B60"/>
    <w:rsid w:val="00280DB5"/>
    <w:rsid w:val="00282322"/>
    <w:rsid w:val="00282AB5"/>
    <w:rsid w:val="00282C16"/>
    <w:rsid w:val="00282F69"/>
    <w:rsid w:val="00283575"/>
    <w:rsid w:val="00284537"/>
    <w:rsid w:val="00284AEC"/>
    <w:rsid w:val="002910E4"/>
    <w:rsid w:val="00291AA9"/>
    <w:rsid w:val="00291EEF"/>
    <w:rsid w:val="00291FC8"/>
    <w:rsid w:val="0029218D"/>
    <w:rsid w:val="00293EA2"/>
    <w:rsid w:val="00294FA4"/>
    <w:rsid w:val="00296739"/>
    <w:rsid w:val="0029754D"/>
    <w:rsid w:val="002A4EDB"/>
    <w:rsid w:val="002B0357"/>
    <w:rsid w:val="002B2346"/>
    <w:rsid w:val="002B4EF2"/>
    <w:rsid w:val="002C2B7C"/>
    <w:rsid w:val="002C4DAF"/>
    <w:rsid w:val="002C524E"/>
    <w:rsid w:val="002C5315"/>
    <w:rsid w:val="002C5585"/>
    <w:rsid w:val="002D3F66"/>
    <w:rsid w:val="002D5731"/>
    <w:rsid w:val="002D7D13"/>
    <w:rsid w:val="002E2E8E"/>
    <w:rsid w:val="002E4134"/>
    <w:rsid w:val="002E49B2"/>
    <w:rsid w:val="002E5257"/>
    <w:rsid w:val="002E608E"/>
    <w:rsid w:val="002E61C2"/>
    <w:rsid w:val="002E65BB"/>
    <w:rsid w:val="002E79F9"/>
    <w:rsid w:val="002F04ED"/>
    <w:rsid w:val="002F18EE"/>
    <w:rsid w:val="002F3E67"/>
    <w:rsid w:val="002F6531"/>
    <w:rsid w:val="00300C8D"/>
    <w:rsid w:val="00305F74"/>
    <w:rsid w:val="00306CE2"/>
    <w:rsid w:val="0030782E"/>
    <w:rsid w:val="00310CFF"/>
    <w:rsid w:val="003275DF"/>
    <w:rsid w:val="003346B1"/>
    <w:rsid w:val="003346CF"/>
    <w:rsid w:val="003368B7"/>
    <w:rsid w:val="003404D2"/>
    <w:rsid w:val="00341F07"/>
    <w:rsid w:val="003435FC"/>
    <w:rsid w:val="00344C2F"/>
    <w:rsid w:val="00345563"/>
    <w:rsid w:val="00347CD7"/>
    <w:rsid w:val="00350454"/>
    <w:rsid w:val="00353B13"/>
    <w:rsid w:val="00354544"/>
    <w:rsid w:val="00360E05"/>
    <w:rsid w:val="00361FA0"/>
    <w:rsid w:val="00363EE9"/>
    <w:rsid w:val="00364EEF"/>
    <w:rsid w:val="00370D79"/>
    <w:rsid w:val="0037225B"/>
    <w:rsid w:val="003725FC"/>
    <w:rsid w:val="00372FB0"/>
    <w:rsid w:val="003743CD"/>
    <w:rsid w:val="00374419"/>
    <w:rsid w:val="003774DF"/>
    <w:rsid w:val="003848DF"/>
    <w:rsid w:val="003857C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975EC"/>
    <w:rsid w:val="003A206D"/>
    <w:rsid w:val="003A2BFA"/>
    <w:rsid w:val="003A40AE"/>
    <w:rsid w:val="003A67F1"/>
    <w:rsid w:val="003B009D"/>
    <w:rsid w:val="003B1556"/>
    <w:rsid w:val="003B5BFC"/>
    <w:rsid w:val="003B6303"/>
    <w:rsid w:val="003B6766"/>
    <w:rsid w:val="003C06F4"/>
    <w:rsid w:val="003C1363"/>
    <w:rsid w:val="003C142F"/>
    <w:rsid w:val="003C5A8D"/>
    <w:rsid w:val="003D62B6"/>
    <w:rsid w:val="003E249F"/>
    <w:rsid w:val="003E5A86"/>
    <w:rsid w:val="003F0737"/>
    <w:rsid w:val="003F1912"/>
    <w:rsid w:val="003F3C93"/>
    <w:rsid w:val="003F6CE4"/>
    <w:rsid w:val="00401FD8"/>
    <w:rsid w:val="00405292"/>
    <w:rsid w:val="004132F0"/>
    <w:rsid w:val="00414B16"/>
    <w:rsid w:val="00422052"/>
    <w:rsid w:val="00424277"/>
    <w:rsid w:val="00424668"/>
    <w:rsid w:val="00430188"/>
    <w:rsid w:val="0043170B"/>
    <w:rsid w:val="00434065"/>
    <w:rsid w:val="00437AE3"/>
    <w:rsid w:val="00437B3D"/>
    <w:rsid w:val="004405E0"/>
    <w:rsid w:val="00450059"/>
    <w:rsid w:val="00454128"/>
    <w:rsid w:val="00461A3C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31DC"/>
    <w:rsid w:val="004736D7"/>
    <w:rsid w:val="004750C2"/>
    <w:rsid w:val="00480E8C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312D"/>
    <w:rsid w:val="004A44D8"/>
    <w:rsid w:val="004A509D"/>
    <w:rsid w:val="004A742B"/>
    <w:rsid w:val="004A7C61"/>
    <w:rsid w:val="004B0C30"/>
    <w:rsid w:val="004B1390"/>
    <w:rsid w:val="004B3550"/>
    <w:rsid w:val="004B7385"/>
    <w:rsid w:val="004B7C73"/>
    <w:rsid w:val="004C03AB"/>
    <w:rsid w:val="004C4664"/>
    <w:rsid w:val="004C64CB"/>
    <w:rsid w:val="004C66F8"/>
    <w:rsid w:val="004D2F03"/>
    <w:rsid w:val="004D5819"/>
    <w:rsid w:val="004E01BF"/>
    <w:rsid w:val="004E053A"/>
    <w:rsid w:val="004E671D"/>
    <w:rsid w:val="004E6E88"/>
    <w:rsid w:val="004F2178"/>
    <w:rsid w:val="004F3468"/>
    <w:rsid w:val="004F3EE3"/>
    <w:rsid w:val="004F650F"/>
    <w:rsid w:val="005006AF"/>
    <w:rsid w:val="00500AEE"/>
    <w:rsid w:val="00500C26"/>
    <w:rsid w:val="00511697"/>
    <w:rsid w:val="00513F6F"/>
    <w:rsid w:val="00517974"/>
    <w:rsid w:val="005201B0"/>
    <w:rsid w:val="0052165D"/>
    <w:rsid w:val="00527759"/>
    <w:rsid w:val="0053125D"/>
    <w:rsid w:val="00531CB9"/>
    <w:rsid w:val="00531FF1"/>
    <w:rsid w:val="0053609A"/>
    <w:rsid w:val="0053644A"/>
    <w:rsid w:val="005368C0"/>
    <w:rsid w:val="00537405"/>
    <w:rsid w:val="00537554"/>
    <w:rsid w:val="00540CEA"/>
    <w:rsid w:val="00540D15"/>
    <w:rsid w:val="00543F9A"/>
    <w:rsid w:val="00547E7B"/>
    <w:rsid w:val="00551815"/>
    <w:rsid w:val="00556F80"/>
    <w:rsid w:val="00557951"/>
    <w:rsid w:val="005616DC"/>
    <w:rsid w:val="00563E39"/>
    <w:rsid w:val="00566534"/>
    <w:rsid w:val="00567987"/>
    <w:rsid w:val="00567B54"/>
    <w:rsid w:val="00571861"/>
    <w:rsid w:val="00573DA9"/>
    <w:rsid w:val="00575DC7"/>
    <w:rsid w:val="00580CCB"/>
    <w:rsid w:val="00582293"/>
    <w:rsid w:val="00582F43"/>
    <w:rsid w:val="00584A19"/>
    <w:rsid w:val="00585EFE"/>
    <w:rsid w:val="00591125"/>
    <w:rsid w:val="0059258F"/>
    <w:rsid w:val="00592813"/>
    <w:rsid w:val="0059462D"/>
    <w:rsid w:val="00596D98"/>
    <w:rsid w:val="0059737D"/>
    <w:rsid w:val="00597BC6"/>
    <w:rsid w:val="005A1F40"/>
    <w:rsid w:val="005A30E0"/>
    <w:rsid w:val="005A3A78"/>
    <w:rsid w:val="005A3CF0"/>
    <w:rsid w:val="005A52E2"/>
    <w:rsid w:val="005A6BB4"/>
    <w:rsid w:val="005B2498"/>
    <w:rsid w:val="005B64F2"/>
    <w:rsid w:val="005B7AAF"/>
    <w:rsid w:val="005B7D4A"/>
    <w:rsid w:val="005C36A0"/>
    <w:rsid w:val="005C4C05"/>
    <w:rsid w:val="005C5546"/>
    <w:rsid w:val="005C644A"/>
    <w:rsid w:val="005C6896"/>
    <w:rsid w:val="005C7675"/>
    <w:rsid w:val="005C7EE8"/>
    <w:rsid w:val="005D14E0"/>
    <w:rsid w:val="005D1F9A"/>
    <w:rsid w:val="005D55ED"/>
    <w:rsid w:val="005D6B3A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7E1B"/>
    <w:rsid w:val="005F7E7C"/>
    <w:rsid w:val="00602056"/>
    <w:rsid w:val="00602504"/>
    <w:rsid w:val="00602808"/>
    <w:rsid w:val="00603E94"/>
    <w:rsid w:val="00605E23"/>
    <w:rsid w:val="0060665D"/>
    <w:rsid w:val="00607180"/>
    <w:rsid w:val="006103E0"/>
    <w:rsid w:val="00611FCB"/>
    <w:rsid w:val="00613325"/>
    <w:rsid w:val="006139A7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311D2"/>
    <w:rsid w:val="006324A3"/>
    <w:rsid w:val="0063285F"/>
    <w:rsid w:val="00636BF9"/>
    <w:rsid w:val="00637424"/>
    <w:rsid w:val="00637600"/>
    <w:rsid w:val="00641A6C"/>
    <w:rsid w:val="00642D35"/>
    <w:rsid w:val="006436DE"/>
    <w:rsid w:val="00646081"/>
    <w:rsid w:val="00647CB9"/>
    <w:rsid w:val="00650C66"/>
    <w:rsid w:val="0065238B"/>
    <w:rsid w:val="00653837"/>
    <w:rsid w:val="006538F2"/>
    <w:rsid w:val="00657498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7CD4"/>
    <w:rsid w:val="006A057A"/>
    <w:rsid w:val="006A129F"/>
    <w:rsid w:val="006A2C41"/>
    <w:rsid w:val="006A3030"/>
    <w:rsid w:val="006A3968"/>
    <w:rsid w:val="006A46F0"/>
    <w:rsid w:val="006A538E"/>
    <w:rsid w:val="006A6AE0"/>
    <w:rsid w:val="006B25EC"/>
    <w:rsid w:val="006B3C39"/>
    <w:rsid w:val="006B4139"/>
    <w:rsid w:val="006C0984"/>
    <w:rsid w:val="006C3C17"/>
    <w:rsid w:val="006C3DB7"/>
    <w:rsid w:val="006D1232"/>
    <w:rsid w:val="006D3999"/>
    <w:rsid w:val="006D4949"/>
    <w:rsid w:val="006D5BEC"/>
    <w:rsid w:val="006E16AB"/>
    <w:rsid w:val="006E3D1E"/>
    <w:rsid w:val="006F0923"/>
    <w:rsid w:val="006F2DB9"/>
    <w:rsid w:val="006F6154"/>
    <w:rsid w:val="006F6494"/>
    <w:rsid w:val="0070048F"/>
    <w:rsid w:val="0071350B"/>
    <w:rsid w:val="00713E66"/>
    <w:rsid w:val="00716469"/>
    <w:rsid w:val="00720CFD"/>
    <w:rsid w:val="00721187"/>
    <w:rsid w:val="00721F25"/>
    <w:rsid w:val="00723013"/>
    <w:rsid w:val="00723784"/>
    <w:rsid w:val="00724B28"/>
    <w:rsid w:val="00724EF1"/>
    <w:rsid w:val="007311F2"/>
    <w:rsid w:val="00734C1C"/>
    <w:rsid w:val="0073539F"/>
    <w:rsid w:val="0073586D"/>
    <w:rsid w:val="007364CF"/>
    <w:rsid w:val="007462BE"/>
    <w:rsid w:val="0075123F"/>
    <w:rsid w:val="0075381F"/>
    <w:rsid w:val="00753984"/>
    <w:rsid w:val="00753E98"/>
    <w:rsid w:val="00754097"/>
    <w:rsid w:val="007544F5"/>
    <w:rsid w:val="00762537"/>
    <w:rsid w:val="007664DA"/>
    <w:rsid w:val="00772A26"/>
    <w:rsid w:val="007732D5"/>
    <w:rsid w:val="00775EFB"/>
    <w:rsid w:val="007762B1"/>
    <w:rsid w:val="00780318"/>
    <w:rsid w:val="00780812"/>
    <w:rsid w:val="00780922"/>
    <w:rsid w:val="00781B79"/>
    <w:rsid w:val="00781E14"/>
    <w:rsid w:val="007842BD"/>
    <w:rsid w:val="0078520B"/>
    <w:rsid w:val="00785486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ECD"/>
    <w:rsid w:val="007C3A0E"/>
    <w:rsid w:val="007C4035"/>
    <w:rsid w:val="007C640E"/>
    <w:rsid w:val="007D3CED"/>
    <w:rsid w:val="007E24AD"/>
    <w:rsid w:val="007E5059"/>
    <w:rsid w:val="007E550F"/>
    <w:rsid w:val="007E5D8F"/>
    <w:rsid w:val="007E66EA"/>
    <w:rsid w:val="007E7764"/>
    <w:rsid w:val="007F0DC9"/>
    <w:rsid w:val="007F1B85"/>
    <w:rsid w:val="007F572C"/>
    <w:rsid w:val="008004DE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30D84"/>
    <w:rsid w:val="0083175D"/>
    <w:rsid w:val="00841A38"/>
    <w:rsid w:val="00845677"/>
    <w:rsid w:val="00845F11"/>
    <w:rsid w:val="00846490"/>
    <w:rsid w:val="008465A2"/>
    <w:rsid w:val="008477D9"/>
    <w:rsid w:val="00847ED8"/>
    <w:rsid w:val="00850130"/>
    <w:rsid w:val="00850336"/>
    <w:rsid w:val="008505A5"/>
    <w:rsid w:val="00852093"/>
    <w:rsid w:val="00852285"/>
    <w:rsid w:val="008542AF"/>
    <w:rsid w:val="00856FB3"/>
    <w:rsid w:val="00861431"/>
    <w:rsid w:val="00861771"/>
    <w:rsid w:val="008657C6"/>
    <w:rsid w:val="0086632F"/>
    <w:rsid w:val="0086729E"/>
    <w:rsid w:val="00871363"/>
    <w:rsid w:val="00875074"/>
    <w:rsid w:val="00881525"/>
    <w:rsid w:val="00881FB4"/>
    <w:rsid w:val="00884DB4"/>
    <w:rsid w:val="00885024"/>
    <w:rsid w:val="008876B5"/>
    <w:rsid w:val="00896D6F"/>
    <w:rsid w:val="00896D96"/>
    <w:rsid w:val="00897ABE"/>
    <w:rsid w:val="008A4891"/>
    <w:rsid w:val="008A7CC9"/>
    <w:rsid w:val="008B35E9"/>
    <w:rsid w:val="008B4C60"/>
    <w:rsid w:val="008B58AC"/>
    <w:rsid w:val="008B6024"/>
    <w:rsid w:val="008B7F22"/>
    <w:rsid w:val="008C2EB4"/>
    <w:rsid w:val="008C388B"/>
    <w:rsid w:val="008D0BF1"/>
    <w:rsid w:val="008D42A8"/>
    <w:rsid w:val="008E2AD0"/>
    <w:rsid w:val="008E3BDA"/>
    <w:rsid w:val="008E3C9F"/>
    <w:rsid w:val="008E692C"/>
    <w:rsid w:val="008E6AE0"/>
    <w:rsid w:val="008E6F17"/>
    <w:rsid w:val="008F1D8E"/>
    <w:rsid w:val="008F5AD2"/>
    <w:rsid w:val="008F6741"/>
    <w:rsid w:val="008F6FFA"/>
    <w:rsid w:val="009017ED"/>
    <w:rsid w:val="009029D5"/>
    <w:rsid w:val="00902DAC"/>
    <w:rsid w:val="00904F23"/>
    <w:rsid w:val="00905D9F"/>
    <w:rsid w:val="009062B0"/>
    <w:rsid w:val="00906C52"/>
    <w:rsid w:val="009103CC"/>
    <w:rsid w:val="009110E0"/>
    <w:rsid w:val="00915B37"/>
    <w:rsid w:val="009177E0"/>
    <w:rsid w:val="009204FA"/>
    <w:rsid w:val="009270A9"/>
    <w:rsid w:val="009276C5"/>
    <w:rsid w:val="009305E7"/>
    <w:rsid w:val="00931939"/>
    <w:rsid w:val="00931EEF"/>
    <w:rsid w:val="00933DDC"/>
    <w:rsid w:val="00935B1F"/>
    <w:rsid w:val="00936E84"/>
    <w:rsid w:val="009378F7"/>
    <w:rsid w:val="0094576B"/>
    <w:rsid w:val="0095329E"/>
    <w:rsid w:val="00953448"/>
    <w:rsid w:val="00955043"/>
    <w:rsid w:val="009607F7"/>
    <w:rsid w:val="0096605E"/>
    <w:rsid w:val="009662FF"/>
    <w:rsid w:val="0096647B"/>
    <w:rsid w:val="00972527"/>
    <w:rsid w:val="0097335A"/>
    <w:rsid w:val="00973B5E"/>
    <w:rsid w:val="00975BA7"/>
    <w:rsid w:val="00983735"/>
    <w:rsid w:val="00987AAD"/>
    <w:rsid w:val="00987B3B"/>
    <w:rsid w:val="00990473"/>
    <w:rsid w:val="00990F3A"/>
    <w:rsid w:val="009913A3"/>
    <w:rsid w:val="00994879"/>
    <w:rsid w:val="00995525"/>
    <w:rsid w:val="00997960"/>
    <w:rsid w:val="009A1D69"/>
    <w:rsid w:val="009A1D86"/>
    <w:rsid w:val="009B0C37"/>
    <w:rsid w:val="009B2074"/>
    <w:rsid w:val="009B4329"/>
    <w:rsid w:val="009B4D5F"/>
    <w:rsid w:val="009B61DB"/>
    <w:rsid w:val="009B6854"/>
    <w:rsid w:val="009B7C9E"/>
    <w:rsid w:val="009B7CE0"/>
    <w:rsid w:val="009C3FBE"/>
    <w:rsid w:val="009C5877"/>
    <w:rsid w:val="009C69F9"/>
    <w:rsid w:val="009E05F0"/>
    <w:rsid w:val="009E067C"/>
    <w:rsid w:val="009E3FE6"/>
    <w:rsid w:val="009E600F"/>
    <w:rsid w:val="009F31FA"/>
    <w:rsid w:val="009F6B85"/>
    <w:rsid w:val="009F7003"/>
    <w:rsid w:val="00A024AC"/>
    <w:rsid w:val="00A03675"/>
    <w:rsid w:val="00A03A2D"/>
    <w:rsid w:val="00A11EEC"/>
    <w:rsid w:val="00A13609"/>
    <w:rsid w:val="00A13F1D"/>
    <w:rsid w:val="00A17ACB"/>
    <w:rsid w:val="00A20B7E"/>
    <w:rsid w:val="00A24993"/>
    <w:rsid w:val="00A24BBD"/>
    <w:rsid w:val="00A265BD"/>
    <w:rsid w:val="00A26F3E"/>
    <w:rsid w:val="00A30DDB"/>
    <w:rsid w:val="00A31A2F"/>
    <w:rsid w:val="00A3266B"/>
    <w:rsid w:val="00A340C0"/>
    <w:rsid w:val="00A360F5"/>
    <w:rsid w:val="00A406B5"/>
    <w:rsid w:val="00A433B0"/>
    <w:rsid w:val="00A44244"/>
    <w:rsid w:val="00A46018"/>
    <w:rsid w:val="00A514C6"/>
    <w:rsid w:val="00A5670A"/>
    <w:rsid w:val="00A56AC9"/>
    <w:rsid w:val="00A63525"/>
    <w:rsid w:val="00A63E33"/>
    <w:rsid w:val="00A64428"/>
    <w:rsid w:val="00A64990"/>
    <w:rsid w:val="00A64EF7"/>
    <w:rsid w:val="00A656F5"/>
    <w:rsid w:val="00A679C2"/>
    <w:rsid w:val="00A67B61"/>
    <w:rsid w:val="00A70D57"/>
    <w:rsid w:val="00A77697"/>
    <w:rsid w:val="00A77F07"/>
    <w:rsid w:val="00A81C78"/>
    <w:rsid w:val="00A8304B"/>
    <w:rsid w:val="00A84091"/>
    <w:rsid w:val="00A84B72"/>
    <w:rsid w:val="00A86733"/>
    <w:rsid w:val="00A8678B"/>
    <w:rsid w:val="00A91ADF"/>
    <w:rsid w:val="00A95A56"/>
    <w:rsid w:val="00A95E61"/>
    <w:rsid w:val="00A96F8D"/>
    <w:rsid w:val="00A976E0"/>
    <w:rsid w:val="00A97851"/>
    <w:rsid w:val="00AA016A"/>
    <w:rsid w:val="00AA4810"/>
    <w:rsid w:val="00AB4761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97"/>
    <w:rsid w:val="00AF621A"/>
    <w:rsid w:val="00AF6F2C"/>
    <w:rsid w:val="00AF76A6"/>
    <w:rsid w:val="00B00E89"/>
    <w:rsid w:val="00B033F3"/>
    <w:rsid w:val="00B05B55"/>
    <w:rsid w:val="00B076EA"/>
    <w:rsid w:val="00B14525"/>
    <w:rsid w:val="00B2337D"/>
    <w:rsid w:val="00B24AE2"/>
    <w:rsid w:val="00B27233"/>
    <w:rsid w:val="00B3046D"/>
    <w:rsid w:val="00B30CCB"/>
    <w:rsid w:val="00B414B3"/>
    <w:rsid w:val="00B44679"/>
    <w:rsid w:val="00B45B11"/>
    <w:rsid w:val="00B47F19"/>
    <w:rsid w:val="00B50A9D"/>
    <w:rsid w:val="00B51E2C"/>
    <w:rsid w:val="00B53BDE"/>
    <w:rsid w:val="00B5665E"/>
    <w:rsid w:val="00B57104"/>
    <w:rsid w:val="00B62C18"/>
    <w:rsid w:val="00B66B3A"/>
    <w:rsid w:val="00B67DD6"/>
    <w:rsid w:val="00B70CC7"/>
    <w:rsid w:val="00B7436E"/>
    <w:rsid w:val="00B76370"/>
    <w:rsid w:val="00B76BE9"/>
    <w:rsid w:val="00B779D1"/>
    <w:rsid w:val="00B84548"/>
    <w:rsid w:val="00B84580"/>
    <w:rsid w:val="00B87A47"/>
    <w:rsid w:val="00B90A8D"/>
    <w:rsid w:val="00B92634"/>
    <w:rsid w:val="00BA0107"/>
    <w:rsid w:val="00BA175A"/>
    <w:rsid w:val="00BA3008"/>
    <w:rsid w:val="00BA4435"/>
    <w:rsid w:val="00BA508D"/>
    <w:rsid w:val="00BA5C8B"/>
    <w:rsid w:val="00BA77E1"/>
    <w:rsid w:val="00BB13D0"/>
    <w:rsid w:val="00BB1EC4"/>
    <w:rsid w:val="00BB3F67"/>
    <w:rsid w:val="00BB3FE0"/>
    <w:rsid w:val="00BB4003"/>
    <w:rsid w:val="00BB4E2E"/>
    <w:rsid w:val="00BB5498"/>
    <w:rsid w:val="00BB5AAB"/>
    <w:rsid w:val="00BB6C2B"/>
    <w:rsid w:val="00BC47E4"/>
    <w:rsid w:val="00BD164C"/>
    <w:rsid w:val="00BD22B2"/>
    <w:rsid w:val="00BD2D55"/>
    <w:rsid w:val="00BD51E6"/>
    <w:rsid w:val="00BD6F28"/>
    <w:rsid w:val="00BE62EA"/>
    <w:rsid w:val="00BE7640"/>
    <w:rsid w:val="00BE7D0B"/>
    <w:rsid w:val="00BF1A23"/>
    <w:rsid w:val="00BF1E4D"/>
    <w:rsid w:val="00BF5C27"/>
    <w:rsid w:val="00C002EF"/>
    <w:rsid w:val="00C01944"/>
    <w:rsid w:val="00C01B31"/>
    <w:rsid w:val="00C03494"/>
    <w:rsid w:val="00C03E54"/>
    <w:rsid w:val="00C0555F"/>
    <w:rsid w:val="00C06365"/>
    <w:rsid w:val="00C06BC8"/>
    <w:rsid w:val="00C0700B"/>
    <w:rsid w:val="00C07745"/>
    <w:rsid w:val="00C155D8"/>
    <w:rsid w:val="00C15E15"/>
    <w:rsid w:val="00C163F6"/>
    <w:rsid w:val="00C208E7"/>
    <w:rsid w:val="00C23299"/>
    <w:rsid w:val="00C27B64"/>
    <w:rsid w:val="00C30DE1"/>
    <w:rsid w:val="00C31606"/>
    <w:rsid w:val="00C3265D"/>
    <w:rsid w:val="00C3289B"/>
    <w:rsid w:val="00C32C9A"/>
    <w:rsid w:val="00C352A2"/>
    <w:rsid w:val="00C36659"/>
    <w:rsid w:val="00C41A19"/>
    <w:rsid w:val="00C43DC5"/>
    <w:rsid w:val="00C446A1"/>
    <w:rsid w:val="00C4796C"/>
    <w:rsid w:val="00C47B2D"/>
    <w:rsid w:val="00C5248B"/>
    <w:rsid w:val="00C53132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812F9"/>
    <w:rsid w:val="00C81BE7"/>
    <w:rsid w:val="00C83C7B"/>
    <w:rsid w:val="00C8538C"/>
    <w:rsid w:val="00C85D14"/>
    <w:rsid w:val="00C86369"/>
    <w:rsid w:val="00C87418"/>
    <w:rsid w:val="00C92D92"/>
    <w:rsid w:val="00C94772"/>
    <w:rsid w:val="00C963BC"/>
    <w:rsid w:val="00C967FC"/>
    <w:rsid w:val="00C9692A"/>
    <w:rsid w:val="00CA1E43"/>
    <w:rsid w:val="00CA3BCD"/>
    <w:rsid w:val="00CA5712"/>
    <w:rsid w:val="00CA5F05"/>
    <w:rsid w:val="00CA62C5"/>
    <w:rsid w:val="00CB4630"/>
    <w:rsid w:val="00CC0412"/>
    <w:rsid w:val="00CC04F5"/>
    <w:rsid w:val="00CC2139"/>
    <w:rsid w:val="00CC2EC6"/>
    <w:rsid w:val="00CC430E"/>
    <w:rsid w:val="00CC4E59"/>
    <w:rsid w:val="00CC6FC8"/>
    <w:rsid w:val="00CC71C7"/>
    <w:rsid w:val="00CD6E74"/>
    <w:rsid w:val="00CE29D6"/>
    <w:rsid w:val="00CE5456"/>
    <w:rsid w:val="00CE7CB0"/>
    <w:rsid w:val="00CF0502"/>
    <w:rsid w:val="00CF0C16"/>
    <w:rsid w:val="00CF3563"/>
    <w:rsid w:val="00CF6A7E"/>
    <w:rsid w:val="00D013F9"/>
    <w:rsid w:val="00D037D4"/>
    <w:rsid w:val="00D05947"/>
    <w:rsid w:val="00D05A99"/>
    <w:rsid w:val="00D06968"/>
    <w:rsid w:val="00D11C42"/>
    <w:rsid w:val="00D1488A"/>
    <w:rsid w:val="00D243FA"/>
    <w:rsid w:val="00D24719"/>
    <w:rsid w:val="00D24F61"/>
    <w:rsid w:val="00D27DBC"/>
    <w:rsid w:val="00D308E4"/>
    <w:rsid w:val="00D36B28"/>
    <w:rsid w:val="00D41231"/>
    <w:rsid w:val="00D42234"/>
    <w:rsid w:val="00D422C2"/>
    <w:rsid w:val="00D42DFC"/>
    <w:rsid w:val="00D43CF4"/>
    <w:rsid w:val="00D44446"/>
    <w:rsid w:val="00D44864"/>
    <w:rsid w:val="00D451AB"/>
    <w:rsid w:val="00D45E91"/>
    <w:rsid w:val="00D46D4C"/>
    <w:rsid w:val="00D5175A"/>
    <w:rsid w:val="00D53C02"/>
    <w:rsid w:val="00D54003"/>
    <w:rsid w:val="00D56CB1"/>
    <w:rsid w:val="00D7594D"/>
    <w:rsid w:val="00D82F56"/>
    <w:rsid w:val="00D84B9A"/>
    <w:rsid w:val="00D86C1B"/>
    <w:rsid w:val="00D870C9"/>
    <w:rsid w:val="00D87862"/>
    <w:rsid w:val="00D90182"/>
    <w:rsid w:val="00D90185"/>
    <w:rsid w:val="00D91293"/>
    <w:rsid w:val="00D94D7A"/>
    <w:rsid w:val="00D94DFC"/>
    <w:rsid w:val="00D957B2"/>
    <w:rsid w:val="00D95BC1"/>
    <w:rsid w:val="00D97006"/>
    <w:rsid w:val="00DA1822"/>
    <w:rsid w:val="00DA1E57"/>
    <w:rsid w:val="00DA31A9"/>
    <w:rsid w:val="00DB36FE"/>
    <w:rsid w:val="00DB58F4"/>
    <w:rsid w:val="00DB7A56"/>
    <w:rsid w:val="00DC0648"/>
    <w:rsid w:val="00DC1F3A"/>
    <w:rsid w:val="00DC209F"/>
    <w:rsid w:val="00DC2741"/>
    <w:rsid w:val="00DC373A"/>
    <w:rsid w:val="00DC3A91"/>
    <w:rsid w:val="00DC3DE4"/>
    <w:rsid w:val="00DC585F"/>
    <w:rsid w:val="00DD4125"/>
    <w:rsid w:val="00DD41D3"/>
    <w:rsid w:val="00DD6364"/>
    <w:rsid w:val="00DE2EC6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0FD7"/>
    <w:rsid w:val="00E07CAA"/>
    <w:rsid w:val="00E10D4C"/>
    <w:rsid w:val="00E21111"/>
    <w:rsid w:val="00E232E2"/>
    <w:rsid w:val="00E25765"/>
    <w:rsid w:val="00E31D67"/>
    <w:rsid w:val="00E33CEE"/>
    <w:rsid w:val="00E36AEE"/>
    <w:rsid w:val="00E37A54"/>
    <w:rsid w:val="00E41D4C"/>
    <w:rsid w:val="00E42760"/>
    <w:rsid w:val="00E4364A"/>
    <w:rsid w:val="00E4460B"/>
    <w:rsid w:val="00E44C38"/>
    <w:rsid w:val="00E471A9"/>
    <w:rsid w:val="00E47A7E"/>
    <w:rsid w:val="00E50E89"/>
    <w:rsid w:val="00E529F4"/>
    <w:rsid w:val="00E52AB6"/>
    <w:rsid w:val="00E53647"/>
    <w:rsid w:val="00E56394"/>
    <w:rsid w:val="00E5761A"/>
    <w:rsid w:val="00E619A1"/>
    <w:rsid w:val="00E62933"/>
    <w:rsid w:val="00E6326A"/>
    <w:rsid w:val="00E642DA"/>
    <w:rsid w:val="00E649F5"/>
    <w:rsid w:val="00E65123"/>
    <w:rsid w:val="00E6623B"/>
    <w:rsid w:val="00E667AA"/>
    <w:rsid w:val="00E66A99"/>
    <w:rsid w:val="00E70672"/>
    <w:rsid w:val="00E71246"/>
    <w:rsid w:val="00E73970"/>
    <w:rsid w:val="00E74871"/>
    <w:rsid w:val="00E74F52"/>
    <w:rsid w:val="00E750D6"/>
    <w:rsid w:val="00E7591B"/>
    <w:rsid w:val="00E75992"/>
    <w:rsid w:val="00E771EF"/>
    <w:rsid w:val="00E807CD"/>
    <w:rsid w:val="00E82A84"/>
    <w:rsid w:val="00E8431F"/>
    <w:rsid w:val="00E8443F"/>
    <w:rsid w:val="00E84EED"/>
    <w:rsid w:val="00E855B3"/>
    <w:rsid w:val="00E9064E"/>
    <w:rsid w:val="00E91A73"/>
    <w:rsid w:val="00E91E28"/>
    <w:rsid w:val="00E92362"/>
    <w:rsid w:val="00E9257A"/>
    <w:rsid w:val="00E92FF9"/>
    <w:rsid w:val="00E93B74"/>
    <w:rsid w:val="00E94A69"/>
    <w:rsid w:val="00E96E51"/>
    <w:rsid w:val="00E9781C"/>
    <w:rsid w:val="00EA449C"/>
    <w:rsid w:val="00EA48C3"/>
    <w:rsid w:val="00EA6490"/>
    <w:rsid w:val="00EA6733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C93"/>
    <w:rsid w:val="00EE4159"/>
    <w:rsid w:val="00EE5000"/>
    <w:rsid w:val="00EF15B2"/>
    <w:rsid w:val="00EF722B"/>
    <w:rsid w:val="00F02A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3AC1"/>
    <w:rsid w:val="00F25E98"/>
    <w:rsid w:val="00F336CF"/>
    <w:rsid w:val="00F347AB"/>
    <w:rsid w:val="00F35037"/>
    <w:rsid w:val="00F35A0D"/>
    <w:rsid w:val="00F369DD"/>
    <w:rsid w:val="00F418BF"/>
    <w:rsid w:val="00F42874"/>
    <w:rsid w:val="00F435FB"/>
    <w:rsid w:val="00F43EB4"/>
    <w:rsid w:val="00F53715"/>
    <w:rsid w:val="00F53A1A"/>
    <w:rsid w:val="00F53C59"/>
    <w:rsid w:val="00F54B10"/>
    <w:rsid w:val="00F54D9D"/>
    <w:rsid w:val="00F570F3"/>
    <w:rsid w:val="00F5791B"/>
    <w:rsid w:val="00F57997"/>
    <w:rsid w:val="00F61D96"/>
    <w:rsid w:val="00F65300"/>
    <w:rsid w:val="00F73EF8"/>
    <w:rsid w:val="00F77ECF"/>
    <w:rsid w:val="00F8124D"/>
    <w:rsid w:val="00F85C4A"/>
    <w:rsid w:val="00F8789B"/>
    <w:rsid w:val="00F9045C"/>
    <w:rsid w:val="00F93762"/>
    <w:rsid w:val="00F94E69"/>
    <w:rsid w:val="00F9795B"/>
    <w:rsid w:val="00FA225A"/>
    <w:rsid w:val="00FA2926"/>
    <w:rsid w:val="00FB03F3"/>
    <w:rsid w:val="00FB0560"/>
    <w:rsid w:val="00FB0777"/>
    <w:rsid w:val="00FB10AA"/>
    <w:rsid w:val="00FB55F0"/>
    <w:rsid w:val="00FB6E45"/>
    <w:rsid w:val="00FB7442"/>
    <w:rsid w:val="00FB7A8B"/>
    <w:rsid w:val="00FB7DC5"/>
    <w:rsid w:val="00FC0471"/>
    <w:rsid w:val="00FC04AD"/>
    <w:rsid w:val="00FC1EDC"/>
    <w:rsid w:val="00FC5D4B"/>
    <w:rsid w:val="00FC70CF"/>
    <w:rsid w:val="00FD1180"/>
    <w:rsid w:val="00FD2178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680"/>
    <w:rsid w:val="00FF5151"/>
    <w:rsid w:val="00FF677E"/>
    <w:rsid w:val="00FF7573"/>
    <w:rsid w:val="00FF7745"/>
    <w:rsid w:val="00FF790E"/>
    <w:rsid w:val="09D9D0A3"/>
    <w:rsid w:val="0D320C04"/>
    <w:rsid w:val="0D3CCA80"/>
    <w:rsid w:val="0E6A191F"/>
    <w:rsid w:val="1168161C"/>
    <w:rsid w:val="13082CA1"/>
    <w:rsid w:val="1398A268"/>
    <w:rsid w:val="14359BCD"/>
    <w:rsid w:val="16CA8469"/>
    <w:rsid w:val="18E1FC2E"/>
    <w:rsid w:val="1AC0DC10"/>
    <w:rsid w:val="1BE233FD"/>
    <w:rsid w:val="1DEC3979"/>
    <w:rsid w:val="20957807"/>
    <w:rsid w:val="210B9345"/>
    <w:rsid w:val="2300FA03"/>
    <w:rsid w:val="23EDCC8A"/>
    <w:rsid w:val="27911999"/>
    <w:rsid w:val="27F71275"/>
    <w:rsid w:val="287B8671"/>
    <w:rsid w:val="2881674B"/>
    <w:rsid w:val="28B21F8F"/>
    <w:rsid w:val="2917115E"/>
    <w:rsid w:val="2BDD3EC7"/>
    <w:rsid w:val="2E15EC12"/>
    <w:rsid w:val="2E5787E8"/>
    <w:rsid w:val="2E6E537F"/>
    <w:rsid w:val="30CAE173"/>
    <w:rsid w:val="310B1F63"/>
    <w:rsid w:val="315BADB9"/>
    <w:rsid w:val="3214989B"/>
    <w:rsid w:val="34FB82BD"/>
    <w:rsid w:val="39B3A8B3"/>
    <w:rsid w:val="3A98D94C"/>
    <w:rsid w:val="3C22AE89"/>
    <w:rsid w:val="3C6B75D5"/>
    <w:rsid w:val="3C77B92E"/>
    <w:rsid w:val="3CB00E80"/>
    <w:rsid w:val="3CE7CC18"/>
    <w:rsid w:val="4082E6D0"/>
    <w:rsid w:val="431FA460"/>
    <w:rsid w:val="435D9961"/>
    <w:rsid w:val="4510016E"/>
    <w:rsid w:val="45F48CF3"/>
    <w:rsid w:val="45F92FBE"/>
    <w:rsid w:val="4656201A"/>
    <w:rsid w:val="48EDC1BC"/>
    <w:rsid w:val="49EC6CBD"/>
    <w:rsid w:val="49F00E0D"/>
    <w:rsid w:val="4C598A63"/>
    <w:rsid w:val="4F527C5A"/>
    <w:rsid w:val="50FC7163"/>
    <w:rsid w:val="521E6099"/>
    <w:rsid w:val="5928008B"/>
    <w:rsid w:val="59EC681A"/>
    <w:rsid w:val="5CE916B5"/>
    <w:rsid w:val="5DFC2D69"/>
    <w:rsid w:val="5EDC28C8"/>
    <w:rsid w:val="5F2E9BE8"/>
    <w:rsid w:val="5FC3C71B"/>
    <w:rsid w:val="6220F357"/>
    <w:rsid w:val="67BA5DDB"/>
    <w:rsid w:val="6B58D1DE"/>
    <w:rsid w:val="6C80E705"/>
    <w:rsid w:val="6DC8D90D"/>
    <w:rsid w:val="6EC1F511"/>
    <w:rsid w:val="6FB138FD"/>
    <w:rsid w:val="714BFC83"/>
    <w:rsid w:val="73FF8F69"/>
    <w:rsid w:val="75D4B510"/>
    <w:rsid w:val="76F667D3"/>
    <w:rsid w:val="785F1B21"/>
    <w:rsid w:val="7DD192DA"/>
    <w:rsid w:val="7E4C00E9"/>
    <w:rsid w:val="7E83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A1A865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25A9F"/>
    <w:rPr>
      <w:rFonts w:ascii="Times New Roman" w:eastAsia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Revize">
    <w:name w:val="Revision"/>
    <w:hidden/>
    <w:uiPriority w:val="99"/>
    <w:semiHidden/>
    <w:rsid w:val="006A3030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9-27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55fcc7-db09-4857-a838-04b9f10e6ede" xsi:nil="true"/>
    <lcf76f155ced4ddcb4097134ff3c332f xmlns="febe41fb-4d9e-427f-8ba6-e885505def2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7" ma:contentTypeDescription="Vytvoří nový dokument" ma:contentTypeScope="" ma:versionID="1650e04bab1b9d167211a4f6e035d4d3">
  <xsd:schema xmlns:xsd="http://www.w3.org/2001/XMLSchema" xmlns:xs="http://www.w3.org/2001/XMLSchema" xmlns:p="http://schemas.microsoft.com/office/2006/metadata/properties" xmlns:ns2="febe41fb-4d9e-427f-8ba6-e885505def27" xmlns:ns3="f955fcc7-db09-4857-a838-04b9f10e6ede" targetNamespace="http://schemas.microsoft.com/office/2006/metadata/properties" ma:root="true" ma:fieldsID="9b8f9342518daf2ee0fb1d302c2672a7" ns2:_="" ns3:_="">
    <xsd:import namespace="febe41fb-4d9e-427f-8ba6-e885505def27"/>
    <xsd:import namespace="f955fcc7-db09-4857-a838-04b9f10e6e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ce56c0d-8add-4fe5-85a8-9b3e3d2b7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5fcc7-db09-4857-a838-04b9f10e6ed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2a98b60-c2b9-40c5-86b6-ceed7a34f80d}" ma:internalName="TaxCatchAll" ma:showField="CatchAllData" ma:web="f955fcc7-db09-4857-a838-04b9f10e6e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  <ds:schemaRef ds:uri="f955fcc7-db09-4857-a838-04b9f10e6ede"/>
    <ds:schemaRef ds:uri="febe41fb-4d9e-427f-8ba6-e885505def27"/>
  </ds:schemaRefs>
</ds:datastoreItem>
</file>

<file path=customXml/itemProps3.xml><?xml version="1.0" encoding="utf-8"?>
<ds:datastoreItem xmlns:ds="http://schemas.openxmlformats.org/officeDocument/2006/customXml" ds:itemID="{1D34B0F9-CE92-4CCC-810B-918A613813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f955fcc7-db09-4857-a838-04b9f10e6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62E43A-0A4D-4976-A88C-BF711E9DB42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5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</vt:lpstr>
    </vt:vector>
  </TitlesOfParts>
  <Manager>děkan SU OPF</Manager>
  <Company>Slezská univerzita v Opavě</Company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</dc:title>
  <dc:subject>Zásady řešení projektů v rámci Institucionální podpory na dlouhodobý koncepční rozvoj výzkumné organizace na SU OPF</dc:subject>
  <dc:creator>Paleckova</dc:creator>
  <dc:description>27. 9. 2023</dc:description>
  <cp:lastModifiedBy>Miroslava Snopková</cp:lastModifiedBy>
  <cp:revision>3</cp:revision>
  <cp:lastPrinted>2025-10-13T10:42:00Z</cp:lastPrinted>
  <dcterms:created xsi:type="dcterms:W3CDTF">2025-10-13T10:49:00Z</dcterms:created>
  <dcterms:modified xsi:type="dcterms:W3CDTF">2025-10-13T10:49:00Z</dcterms:modified>
  <cp:category>27. 9. 2023</cp:category>
  <cp:contentStatus>2/2023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0F7545C5F741B13635DB8CED3267</vt:lpwstr>
  </property>
  <property fmtid="{D5CDD505-2E9C-101B-9397-08002B2CF9AE}" pid="3" name="MediaServiceImageTags">
    <vt:lpwstr/>
  </property>
</Properties>
</file>